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7E310" w14:textId="1906432B" w:rsidR="008664D0" w:rsidRDefault="004B3968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  <w:r>
        <w:rPr>
          <w:rFonts w:ascii="Calibri" w:eastAsia="Calibri" w:hAnsi="Calibri" w:cs="Calibri"/>
          <w:bCs/>
          <w:noProof/>
          <w:position w:val="1"/>
          <w:szCs w:val="24"/>
        </w:rPr>
        <w:drawing>
          <wp:anchor distT="0" distB="0" distL="114300" distR="114300" simplePos="0" relativeHeight="251656192" behindDoc="0" locked="0" layoutInCell="1" allowOverlap="1" wp14:anchorId="204B7ECC" wp14:editId="5812FA9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50795" cy="626189"/>
            <wp:effectExtent l="0" t="0" r="1905" b="2540"/>
            <wp:wrapSquare wrapText="bothSides"/>
            <wp:docPr id="3" name="Picture 3" descr="Minnesota Sta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626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C4E930" w14:textId="449D85E5" w:rsidR="008664D0" w:rsidRPr="00655A89" w:rsidRDefault="008664D0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</w:p>
    <w:p w14:paraId="5D1101E0" w14:textId="43C9D300" w:rsidR="008664D0" w:rsidRDefault="004B3968" w:rsidP="00087945">
      <w:pPr>
        <w:pStyle w:val="Title"/>
        <w:jc w:val="center"/>
        <w:rPr>
          <w:rFonts w:cstheme="majorHAnsi"/>
          <w:b w:val="0"/>
          <w:color w:val="FF000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2BFA840" wp14:editId="6B23E96A">
                <wp:simplePos x="0" y="0"/>
                <wp:positionH relativeFrom="column">
                  <wp:posOffset>0</wp:posOffset>
                </wp:positionH>
                <wp:positionV relativeFrom="paragraph">
                  <wp:posOffset>512445</wp:posOffset>
                </wp:positionV>
                <wp:extent cx="361293" cy="1905"/>
                <wp:effectExtent l="19050" t="19050" r="20320" b="36195"/>
                <wp:wrapSquare wrapText="bothSides"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293" cy="190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2B0EC3" id="Straight Connector 5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0.35pt" to="28.45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" strokecolor="#139445 [3204]" strokeweight="3pt">
                <w10:wrap type="square"/>
              </v:line>
            </w:pict>
          </mc:Fallback>
        </mc:AlternateContent>
      </w:r>
    </w:p>
    <w:p w14:paraId="6BA69503" w14:textId="77777777" w:rsidR="0079172A" w:rsidRDefault="008664D0" w:rsidP="008664D0">
      <w:pPr>
        <w:rPr>
          <w:rFonts w:asciiTheme="majorHAnsi" w:hAnsiTheme="majorHAnsi" w:cstheme="majorHAnsi"/>
          <w:bCs/>
        </w:rPr>
      </w:pPr>
      <w:r w:rsidRPr="00545508">
        <w:rPr>
          <w:rFonts w:asciiTheme="majorHAnsi" w:hAnsiTheme="majorHAnsi" w:cstheme="majorHAnsi"/>
          <w:b/>
          <w:color w:val="FF0000"/>
          <w:u w:val="single"/>
        </w:rPr>
        <w:t>[</w:t>
      </w:r>
      <w:r w:rsidR="000F461B" w:rsidRPr="00545508">
        <w:rPr>
          <w:rFonts w:asciiTheme="majorHAnsi" w:hAnsiTheme="majorHAnsi" w:cstheme="majorHAnsi"/>
          <w:b/>
          <w:color w:val="FF0000"/>
        </w:rPr>
        <w:t xml:space="preserve">INSTRUCTIONS FOR COMPLETING THIS FORM ARE IN RED AND BRACKETS.  PLEASE COMPLETE EVERY FIELD AND DELETE ALL INSTRUCTIONS INCLUDING THE BRACKETS. This form is to be used for </w:t>
      </w:r>
      <w:r w:rsidR="001020CB" w:rsidRPr="00545508">
        <w:rPr>
          <w:rFonts w:asciiTheme="majorHAnsi" w:hAnsiTheme="majorHAnsi" w:cstheme="majorHAnsi"/>
          <w:b/>
          <w:color w:val="FF0000"/>
        </w:rPr>
        <w:t>purchases over $100,000 OR contracts/amendments beyond 5 years AND Construction contract</w:t>
      </w:r>
      <w:r w:rsidR="00217DB1">
        <w:rPr>
          <w:rFonts w:asciiTheme="majorHAnsi" w:hAnsiTheme="majorHAnsi" w:cstheme="majorHAnsi"/>
          <w:b/>
          <w:color w:val="FF0000"/>
        </w:rPr>
        <w:t>s</w:t>
      </w:r>
      <w:r w:rsidR="001020CB" w:rsidRPr="00545508">
        <w:rPr>
          <w:rFonts w:asciiTheme="majorHAnsi" w:hAnsiTheme="majorHAnsi" w:cstheme="majorHAnsi"/>
          <w:b/>
          <w:color w:val="FF0000"/>
        </w:rPr>
        <w:t xml:space="preserve"> over $250,000 OR contract</w:t>
      </w:r>
      <w:r w:rsidR="00217DB1">
        <w:rPr>
          <w:rFonts w:asciiTheme="majorHAnsi" w:hAnsiTheme="majorHAnsi" w:cstheme="majorHAnsi"/>
          <w:b/>
          <w:color w:val="FF0000"/>
        </w:rPr>
        <w:t>s</w:t>
      </w:r>
      <w:r w:rsidR="001020CB" w:rsidRPr="00545508">
        <w:rPr>
          <w:rFonts w:asciiTheme="majorHAnsi" w:hAnsiTheme="majorHAnsi" w:cstheme="majorHAnsi"/>
          <w:b/>
          <w:color w:val="FF0000"/>
        </w:rPr>
        <w:t>/amendments beyond 5 years.</w:t>
      </w:r>
      <w:r w:rsidR="007E01D1">
        <w:rPr>
          <w:rFonts w:asciiTheme="majorHAnsi" w:hAnsiTheme="majorHAnsi" w:cstheme="majorHAnsi"/>
          <w:b/>
          <w:color w:val="FF0000"/>
        </w:rPr>
        <w:t>]</w:t>
      </w:r>
      <w:r w:rsidR="001020CB" w:rsidRPr="00545508">
        <w:rPr>
          <w:rFonts w:asciiTheme="majorHAnsi" w:hAnsiTheme="majorHAnsi" w:cstheme="majorHAnsi"/>
          <w:b/>
          <w:color w:val="FF0000"/>
        </w:rPr>
        <w:t xml:space="preserve"> </w:t>
      </w:r>
    </w:p>
    <w:p w14:paraId="37EDE1A0" w14:textId="1964E612" w:rsidR="008664D0" w:rsidRPr="00A31F0D" w:rsidRDefault="001020CB" w:rsidP="0079172A">
      <w:pPr>
        <w:jc w:val="center"/>
        <w:rPr>
          <w:bCs/>
          <w:i/>
          <w:iCs/>
        </w:rPr>
      </w:pPr>
      <w:r w:rsidRPr="00A31F0D">
        <w:rPr>
          <w:rFonts w:asciiTheme="majorHAnsi" w:hAnsiTheme="majorHAnsi" w:cstheme="majorHAnsi"/>
          <w:bCs/>
          <w:i/>
          <w:iCs/>
        </w:rPr>
        <w:t xml:space="preserve">System Procedures 5.14.2, Part 2 &amp; </w:t>
      </w:r>
      <w:r w:rsidR="009F6D8D" w:rsidRPr="00A31F0D">
        <w:rPr>
          <w:rFonts w:asciiTheme="majorHAnsi" w:hAnsiTheme="majorHAnsi" w:cstheme="majorHAnsi"/>
          <w:bCs/>
          <w:i/>
          <w:iCs/>
        </w:rPr>
        <w:t>6</w:t>
      </w:r>
      <w:r w:rsidRPr="00A31F0D">
        <w:rPr>
          <w:rFonts w:asciiTheme="majorHAnsi" w:hAnsiTheme="majorHAnsi" w:cstheme="majorHAnsi"/>
          <w:bCs/>
          <w:i/>
          <w:iCs/>
        </w:rPr>
        <w:t xml:space="preserve"> Subpart B; and 5.14.5, Part 4, subpart D</w:t>
      </w:r>
      <w:r w:rsidR="0079172A" w:rsidRPr="00A31F0D">
        <w:rPr>
          <w:rFonts w:asciiTheme="majorHAnsi" w:hAnsiTheme="majorHAnsi" w:cstheme="majorHAnsi"/>
          <w:bCs/>
          <w:i/>
          <w:iCs/>
        </w:rPr>
        <w:t xml:space="preserve"> require </w:t>
      </w:r>
      <w:r w:rsidR="00A31F0D" w:rsidRPr="00A31F0D">
        <w:rPr>
          <w:rFonts w:asciiTheme="majorHAnsi" w:hAnsiTheme="majorHAnsi" w:cstheme="majorHAnsi"/>
          <w:bCs/>
          <w:i/>
          <w:iCs/>
        </w:rPr>
        <w:br/>
      </w:r>
      <w:r w:rsidR="0079172A" w:rsidRPr="00A31F0D">
        <w:rPr>
          <w:rFonts w:asciiTheme="majorHAnsi" w:hAnsiTheme="majorHAnsi" w:cstheme="majorHAnsi"/>
          <w:bCs/>
          <w:i/>
          <w:iCs/>
        </w:rPr>
        <w:t>completion of this form for purchas</w:t>
      </w:r>
      <w:r w:rsidR="00A31F0D" w:rsidRPr="00A31F0D">
        <w:rPr>
          <w:rFonts w:asciiTheme="majorHAnsi" w:hAnsiTheme="majorHAnsi" w:cstheme="majorHAnsi"/>
          <w:bCs/>
          <w:i/>
          <w:iCs/>
        </w:rPr>
        <w:t>es</w:t>
      </w:r>
      <w:r w:rsidR="0079172A" w:rsidRPr="00A31F0D">
        <w:rPr>
          <w:rFonts w:asciiTheme="majorHAnsi" w:hAnsiTheme="majorHAnsi" w:cstheme="majorHAnsi"/>
          <w:bCs/>
          <w:i/>
          <w:iCs/>
        </w:rPr>
        <w:t xml:space="preserve"> over $100,000</w:t>
      </w:r>
    </w:p>
    <w:p w14:paraId="5C4B413B" w14:textId="7C5E760E" w:rsidR="00F2438B" w:rsidRPr="000E47EF" w:rsidRDefault="001020CB" w:rsidP="004B3968">
      <w:pPr>
        <w:pStyle w:val="Heading1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bdr w:val="none" w:sz="0" w:space="0" w:color="auto" w:frame="1"/>
        </w:rPr>
        <w:t>REQUEST FOR VICE CHANCELLOR APPROVAL</w:t>
      </w:r>
    </w:p>
    <w:p w14:paraId="20E3A1E5" w14:textId="7AC4B181" w:rsidR="000641D8" w:rsidRDefault="000F461B" w:rsidP="004B3968">
      <w:pPr>
        <w:pStyle w:val="Heading2"/>
      </w:pPr>
      <w:r>
        <w:t>Reques</w:t>
      </w:r>
      <w:r w:rsidR="00471E0F">
        <w:t>ter</w:t>
      </w:r>
      <w:r w:rsidR="000641D8">
        <w:t xml:space="preserve"> Information</w:t>
      </w:r>
    </w:p>
    <w:p w14:paraId="66DA9D91" w14:textId="1AC63E8B" w:rsidR="001020CB" w:rsidRPr="001020CB" w:rsidRDefault="001020CB" w:rsidP="001020CB">
      <w:pPr>
        <w:rPr>
          <w:color w:val="FF0000"/>
        </w:rPr>
      </w:pPr>
      <w:r w:rsidRPr="001020CB">
        <w:rPr>
          <w:color w:val="FF0000"/>
        </w:rPr>
        <w:t>[Requester must have delegated authority to sign the contract or amendment]</w:t>
      </w:r>
    </w:p>
    <w:tbl>
      <w:tblPr>
        <w:tblStyle w:val="TableGrid"/>
        <w:tblW w:w="10683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50"/>
        <w:gridCol w:w="3986"/>
        <w:gridCol w:w="2647"/>
      </w:tblGrid>
      <w:tr w:rsidR="004B23EF" w14:paraId="44E39855" w14:textId="28F8E4DF" w:rsidTr="001020CB">
        <w:tc>
          <w:tcPr>
            <w:tcW w:w="4050" w:type="dxa"/>
          </w:tcPr>
          <w:p w14:paraId="36F3BD8F" w14:textId="798DFA6A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Name of </w:t>
            </w:r>
            <w:r w:rsidR="001020CB">
              <w:t>Institution</w:t>
            </w:r>
            <w:r>
              <w:t xml:space="preserve">: </w:t>
            </w:r>
          </w:p>
          <w:p w14:paraId="381BE599" w14:textId="4DD9C8A8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3986" w:type="dxa"/>
          </w:tcPr>
          <w:p w14:paraId="22936564" w14:textId="418618E8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  <w:p w14:paraId="2143E637" w14:textId="0BA57DE1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47" w:type="dxa"/>
          </w:tcPr>
          <w:p w14:paraId="47B4EFF1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Job Title</w:t>
            </w:r>
          </w:p>
          <w:p w14:paraId="6F710837" w14:textId="3F79AFD3" w:rsidR="004E34D7" w:rsidRDefault="004E34D7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23EF" w14:paraId="3A781A4C" w14:textId="5E551193" w:rsidTr="001020CB">
        <w:tc>
          <w:tcPr>
            <w:tcW w:w="4050" w:type="dxa"/>
          </w:tcPr>
          <w:p w14:paraId="271766E9" w14:textId="26FCEF57" w:rsidR="004B23EF" w:rsidRDefault="007449BD" w:rsidP="004B23EF">
            <w:pPr>
              <w:tabs>
                <w:tab w:val="right" w:pos="10080"/>
              </w:tabs>
              <w:spacing w:after="0"/>
              <w:ind w:left="72"/>
            </w:pPr>
            <w:r>
              <w:t>Department</w:t>
            </w:r>
            <w:r w:rsidR="00087945">
              <w:t>/President</w:t>
            </w:r>
          </w:p>
          <w:p w14:paraId="40B3C01C" w14:textId="790CACBD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86" w:type="dxa"/>
          </w:tcPr>
          <w:p w14:paraId="30930B7D" w14:textId="77777777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Email:</w:t>
            </w:r>
          </w:p>
          <w:p w14:paraId="4ADDCFC2" w14:textId="142C972D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47" w:type="dxa"/>
          </w:tcPr>
          <w:p w14:paraId="0DB047E2" w14:textId="3B9102CA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  <w:p w14:paraId="00902E51" w14:textId="3EC254DC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1ACB12C" w14:textId="326A452A" w:rsidR="00800EFF" w:rsidRDefault="00A25A86" w:rsidP="004B3968">
      <w:pPr>
        <w:pStyle w:val="Heading2"/>
      </w:pPr>
      <w:r>
        <w:t>Vendor</w:t>
      </w:r>
      <w:r w:rsidR="00156ABE">
        <w:t>/Supplier</w:t>
      </w:r>
      <w:r>
        <w:t xml:space="preserve"> Information</w:t>
      </w:r>
    </w:p>
    <w:tbl>
      <w:tblPr>
        <w:tblStyle w:val="TableGrid"/>
        <w:tblW w:w="10615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64"/>
        <w:gridCol w:w="3438"/>
        <w:gridCol w:w="3113"/>
      </w:tblGrid>
      <w:tr w:rsidR="004B23EF" w14:paraId="509D23BE" w14:textId="32052C86" w:rsidTr="004B23EF">
        <w:tc>
          <w:tcPr>
            <w:tcW w:w="4064" w:type="dxa"/>
          </w:tcPr>
          <w:p w14:paraId="5F7F1E39" w14:textId="67FA3E73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Company Name</w:t>
            </w:r>
          </w:p>
          <w:p w14:paraId="2AB76496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38" w:type="dxa"/>
          </w:tcPr>
          <w:p w14:paraId="589A91A0" w14:textId="2701FE56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  <w:p w14:paraId="3CD19DBD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13" w:type="dxa"/>
          </w:tcPr>
          <w:p w14:paraId="47EA939E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Job Title</w:t>
            </w:r>
          </w:p>
          <w:p w14:paraId="0B89DAB6" w14:textId="153768DF" w:rsidR="00D24565" w:rsidRDefault="00D24565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4B23EF" w14:paraId="48848BAE" w14:textId="42983D47" w:rsidTr="004B23EF">
        <w:tc>
          <w:tcPr>
            <w:tcW w:w="4064" w:type="dxa"/>
          </w:tcPr>
          <w:p w14:paraId="3770FFD3" w14:textId="366CEA43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Address: </w:t>
            </w:r>
          </w:p>
          <w:p w14:paraId="0513064A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38" w:type="dxa"/>
          </w:tcPr>
          <w:p w14:paraId="45E5070B" w14:textId="1D8F8FD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 xml:space="preserve">Email: </w:t>
            </w:r>
          </w:p>
          <w:p w14:paraId="7E4C19BE" w14:textId="77777777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13" w:type="dxa"/>
          </w:tcPr>
          <w:p w14:paraId="7B6F4BB5" w14:textId="77777777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  <w:p w14:paraId="6573995E" w14:textId="77B859A2" w:rsidR="004B23EF" w:rsidRDefault="004B23EF" w:rsidP="004B23EF">
            <w:pPr>
              <w:tabs>
                <w:tab w:val="right" w:pos="10080"/>
              </w:tabs>
              <w:spacing w:after="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F047945" w14:textId="232A358A" w:rsidR="00A25A86" w:rsidRDefault="001020CB" w:rsidP="004B3968">
      <w:pPr>
        <w:pStyle w:val="Heading2"/>
      </w:pPr>
      <w:r>
        <w:t>Project</w:t>
      </w:r>
      <w:r w:rsidR="00D2178E" w:rsidRPr="00D2178E">
        <w:t xml:space="preserve"> Information</w:t>
      </w:r>
    </w:p>
    <w:p w14:paraId="0A7BC9BE" w14:textId="1AE335B5" w:rsidR="008E4450" w:rsidRPr="009F6D8D" w:rsidRDefault="00176B5D" w:rsidP="008E4450">
      <w:pPr>
        <w:rPr>
          <w:color w:val="FF0000"/>
        </w:rPr>
      </w:pPr>
      <w:r>
        <w:rPr>
          <w:color w:val="FF0000"/>
        </w:rPr>
        <w:t>[</w:t>
      </w:r>
      <w:r w:rsidR="008E4450" w:rsidRPr="009F6D8D">
        <w:rPr>
          <w:color w:val="FF0000"/>
        </w:rPr>
        <w:t xml:space="preserve">Please attach required documents, such as </w:t>
      </w:r>
      <w:r w:rsidR="003F1A29" w:rsidRPr="009F6D8D">
        <w:rPr>
          <w:color w:val="FF0000"/>
        </w:rPr>
        <w:t xml:space="preserve">solicitation, </w:t>
      </w:r>
      <w:r w:rsidR="008E4450" w:rsidRPr="009F6D8D">
        <w:rPr>
          <w:color w:val="FF0000"/>
        </w:rPr>
        <w:t>supplier quote, p</w:t>
      </w:r>
      <w:r w:rsidR="003F1A29" w:rsidRPr="009F6D8D">
        <w:rPr>
          <w:color w:val="FF0000"/>
        </w:rPr>
        <w:t>roposal or professional service contract</w:t>
      </w:r>
      <w:r w:rsidR="00113941">
        <w:rPr>
          <w:color w:val="FF0000"/>
        </w:rPr>
        <w:t xml:space="preserve"> as required by Marketplace workflow approval</w:t>
      </w:r>
      <w:r>
        <w:rPr>
          <w:color w:val="FF0000"/>
        </w:rPr>
        <w:t>]</w:t>
      </w: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2600"/>
        <w:gridCol w:w="2247"/>
        <w:gridCol w:w="228"/>
        <w:gridCol w:w="1641"/>
        <w:gridCol w:w="1059"/>
        <w:gridCol w:w="2845"/>
      </w:tblGrid>
      <w:tr w:rsidR="00101DE4" w14:paraId="39FFF2FC" w14:textId="11942F9E" w:rsidTr="00E864D6">
        <w:tc>
          <w:tcPr>
            <w:tcW w:w="2602" w:type="dxa"/>
          </w:tcPr>
          <w:p w14:paraId="5485FFA7" w14:textId="091EA6DC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Request Date: </w:t>
            </w:r>
          </w:p>
          <w:p w14:paraId="33AD79D8" w14:textId="77777777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249" w:type="dxa"/>
          </w:tcPr>
          <w:p w14:paraId="2E7ED582" w14:textId="75F60193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t>Funding Source</w:t>
            </w:r>
          </w:p>
          <w:p w14:paraId="65BD422A" w14:textId="4FCF5D84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769" w:type="dxa"/>
            <w:gridSpan w:val="4"/>
          </w:tcPr>
          <w:p w14:paraId="75391ED3" w14:textId="1F8891FA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t>Cost Center Number</w:t>
            </w:r>
          </w:p>
          <w:p w14:paraId="7CF3899A" w14:textId="2B6081B6" w:rsidR="00101DE4" w:rsidRDefault="00101DE4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87945" w14:paraId="784DA426" w14:textId="77777777" w:rsidTr="00E864D6">
        <w:tc>
          <w:tcPr>
            <w:tcW w:w="2602" w:type="dxa"/>
          </w:tcPr>
          <w:p w14:paraId="5446EAE3" w14:textId="35ECBADC" w:rsidR="00087945" w:rsidRDefault="00087945" w:rsidP="0072012F">
            <w:pPr>
              <w:tabs>
                <w:tab w:val="right" w:pos="10080"/>
              </w:tabs>
              <w:spacing w:after="0"/>
              <w:ind w:left="67"/>
            </w:pPr>
            <w:r>
              <w:t>Request</w:t>
            </w:r>
            <w:r w:rsidR="002565C7">
              <w:t xml:space="preserve"> type</w:t>
            </w:r>
            <w:r>
              <w:t>:</w:t>
            </w:r>
          </w:p>
        </w:tc>
        <w:tc>
          <w:tcPr>
            <w:tcW w:w="8018" w:type="dxa"/>
            <w:gridSpan w:val="5"/>
          </w:tcPr>
          <w:p w14:paraId="2074EE2B" w14:textId="46FB51D3" w:rsidR="00087945" w:rsidRDefault="00087945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9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2"/>
            <w:r>
              <w:t xml:space="preserve"> Purchase over $100,000 (Materials or equipment only, </w:t>
            </w:r>
            <w:r w:rsidR="00731D1E">
              <w:t>no services</w:t>
            </w:r>
            <w:r>
              <w:t>)</w:t>
            </w:r>
            <w:r w:rsidR="00B60F7E">
              <w:t>.</w:t>
            </w:r>
          </w:p>
          <w:p w14:paraId="0BF7E416" w14:textId="327EE50B" w:rsidR="00087945" w:rsidRDefault="00087945" w:rsidP="0072012F">
            <w:pPr>
              <w:tabs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0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3"/>
            <w:r>
              <w:t xml:space="preserve"> </w:t>
            </w:r>
            <w:r w:rsidR="00731D1E">
              <w:t>Services</w:t>
            </w:r>
            <w:r>
              <w:t xml:space="preserve"> Contract over $100,000 or beyond 5 years</w:t>
            </w:r>
            <w:r w:rsidR="00B60F7E">
              <w:t>.</w:t>
            </w:r>
          </w:p>
          <w:p w14:paraId="0E268F21" w14:textId="4925A539" w:rsidR="005679DD" w:rsidRDefault="00087945" w:rsidP="005679DD">
            <w:pPr>
              <w:tabs>
                <w:tab w:val="right" w:pos="10080"/>
              </w:tabs>
              <w:spacing w:after="0"/>
              <w:ind w:left="436" w:hanging="369"/>
            </w:pP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4"/>
            <w:r>
              <w:t xml:space="preserve"> </w:t>
            </w:r>
            <w:r w:rsidR="002565C7">
              <w:t>Design/</w:t>
            </w:r>
            <w:r>
              <w:t>Construction contract over $250,000 or beyond 5 years</w:t>
            </w:r>
            <w:r w:rsidR="005679DD">
              <w:t xml:space="preserve">. </w:t>
            </w:r>
            <w:r w:rsidR="005679DD" w:rsidRPr="00B60F7E">
              <w:t>Needs to be fully captured in e-builder</w:t>
            </w:r>
            <w:r w:rsidR="00B60F7E">
              <w:t>.</w:t>
            </w:r>
          </w:p>
        </w:tc>
      </w:tr>
      <w:tr w:rsidR="00B037F9" w14:paraId="1A3B7347" w14:textId="77777777" w:rsidTr="00E864D6">
        <w:tc>
          <w:tcPr>
            <w:tcW w:w="2602" w:type="dxa"/>
          </w:tcPr>
          <w:p w14:paraId="3B9F1009" w14:textId="21006335" w:rsidR="00B037F9" w:rsidRPr="004F1892" w:rsidRDefault="00B037F9" w:rsidP="0072012F">
            <w:pPr>
              <w:tabs>
                <w:tab w:val="right" w:pos="10080"/>
              </w:tabs>
              <w:spacing w:after="0"/>
              <w:ind w:left="67"/>
              <w:rPr>
                <w:b/>
                <w:bCs/>
              </w:rPr>
            </w:pPr>
            <w:r w:rsidRPr="004F1892">
              <w:rPr>
                <w:b/>
                <w:bCs/>
              </w:rPr>
              <w:t>New Purchase</w:t>
            </w:r>
          </w:p>
        </w:tc>
        <w:tc>
          <w:tcPr>
            <w:tcW w:w="2478" w:type="dxa"/>
            <w:gridSpan w:val="2"/>
          </w:tcPr>
          <w:p w14:paraId="60370C06" w14:textId="2D5B5EFB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Estimated Cost</w:t>
            </w:r>
          </w:p>
        </w:tc>
        <w:tc>
          <w:tcPr>
            <w:tcW w:w="2700" w:type="dxa"/>
            <w:gridSpan w:val="2"/>
          </w:tcPr>
          <w:p w14:paraId="3AD52B74" w14:textId="08FAC7FE" w:rsidR="00B037F9" w:rsidRPr="004F1892" w:rsidRDefault="00B037F9" w:rsidP="0072012F">
            <w:pPr>
              <w:tabs>
                <w:tab w:val="right" w:pos="10080"/>
              </w:tabs>
              <w:spacing w:after="0"/>
              <w:ind w:left="67"/>
              <w:rPr>
                <w:b/>
                <w:bCs/>
              </w:rPr>
            </w:pPr>
            <w:r w:rsidRPr="004F1892">
              <w:rPr>
                <w:b/>
                <w:bCs/>
              </w:rPr>
              <w:t xml:space="preserve">Amendment </w:t>
            </w:r>
          </w:p>
        </w:tc>
        <w:tc>
          <w:tcPr>
            <w:tcW w:w="2840" w:type="dxa"/>
          </w:tcPr>
          <w:p w14:paraId="1EF0E2D9" w14:textId="1BEFA299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Estimated Cost</w:t>
            </w:r>
          </w:p>
        </w:tc>
      </w:tr>
      <w:tr w:rsidR="00B037F9" w14:paraId="110160A4" w14:textId="68409D08" w:rsidTr="00E864D6">
        <w:tc>
          <w:tcPr>
            <w:tcW w:w="2602" w:type="dxa"/>
          </w:tcPr>
          <w:p w14:paraId="7DECDDAD" w14:textId="043FD07A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PO/Contract Amount</w:t>
            </w:r>
          </w:p>
        </w:tc>
        <w:tc>
          <w:tcPr>
            <w:tcW w:w="2478" w:type="dxa"/>
            <w:gridSpan w:val="2"/>
          </w:tcPr>
          <w:p w14:paraId="5E139E9B" w14:textId="2235F26B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2700" w:type="dxa"/>
            <w:gridSpan w:val="2"/>
          </w:tcPr>
          <w:p w14:paraId="31B8938D" w14:textId="6F4EB4F5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Original Amount</w:t>
            </w:r>
          </w:p>
        </w:tc>
        <w:tc>
          <w:tcPr>
            <w:tcW w:w="2840" w:type="dxa"/>
          </w:tcPr>
          <w:p w14:paraId="11D52170" w14:textId="54BA385E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037F9" w14:paraId="5EBA7711" w14:textId="38707DE2" w:rsidTr="00E864D6">
        <w:tc>
          <w:tcPr>
            <w:tcW w:w="2602" w:type="dxa"/>
          </w:tcPr>
          <w:p w14:paraId="2B28F04B" w14:textId="5AE5D20D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Contingency Planned</w:t>
            </w:r>
          </w:p>
        </w:tc>
        <w:tc>
          <w:tcPr>
            <w:tcW w:w="2478" w:type="dxa"/>
            <w:gridSpan w:val="2"/>
          </w:tcPr>
          <w:p w14:paraId="5C974882" w14:textId="39C301B9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0" w:type="dxa"/>
            <w:gridSpan w:val="2"/>
          </w:tcPr>
          <w:p w14:paraId="32C58635" w14:textId="3D0CEBDF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Amendment Amount</w:t>
            </w:r>
          </w:p>
        </w:tc>
        <w:tc>
          <w:tcPr>
            <w:tcW w:w="2840" w:type="dxa"/>
          </w:tcPr>
          <w:p w14:paraId="4E9A29C8" w14:textId="3F92F48F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037F9" w14:paraId="50E2A832" w14:textId="0B41BFF7" w:rsidTr="00E864D6">
        <w:tc>
          <w:tcPr>
            <w:tcW w:w="2602" w:type="dxa"/>
          </w:tcPr>
          <w:p w14:paraId="74DEAF99" w14:textId="0B32831E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lastRenderedPageBreak/>
              <w:t>Total Amount</w:t>
            </w:r>
          </w:p>
        </w:tc>
        <w:tc>
          <w:tcPr>
            <w:tcW w:w="2478" w:type="dxa"/>
            <w:gridSpan w:val="2"/>
          </w:tcPr>
          <w:p w14:paraId="1E036BE2" w14:textId="0E62DA73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0" w:type="dxa"/>
            <w:gridSpan w:val="2"/>
          </w:tcPr>
          <w:p w14:paraId="044E74C7" w14:textId="739B5F7D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>Total Amount</w:t>
            </w:r>
          </w:p>
        </w:tc>
        <w:tc>
          <w:tcPr>
            <w:tcW w:w="2840" w:type="dxa"/>
          </w:tcPr>
          <w:p w14:paraId="746E2631" w14:textId="0355030C" w:rsidR="00B037F9" w:rsidRDefault="00B037F9" w:rsidP="0072012F">
            <w:pPr>
              <w:tabs>
                <w:tab w:val="right" w:pos="10080"/>
              </w:tabs>
              <w:spacing w:after="0"/>
              <w:ind w:left="67"/>
            </w:pPr>
            <w:r>
              <w:t xml:space="preserve">$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864D6" w14:paraId="5CE8BC75" w14:textId="77777777" w:rsidTr="00314E62">
        <w:tc>
          <w:tcPr>
            <w:tcW w:w="2602" w:type="dxa"/>
          </w:tcPr>
          <w:p w14:paraId="12042AC8" w14:textId="77777777" w:rsidR="00E864D6" w:rsidRDefault="00E864D6" w:rsidP="00314E62">
            <w:pPr>
              <w:tabs>
                <w:tab w:val="right" w:pos="10080"/>
              </w:tabs>
              <w:spacing w:before="80" w:after="80"/>
              <w:ind w:left="72"/>
            </w:pPr>
            <w:r>
              <w:t>Explain the reason for the purchase/contract</w:t>
            </w:r>
          </w:p>
        </w:tc>
        <w:tc>
          <w:tcPr>
            <w:tcW w:w="8018" w:type="dxa"/>
            <w:gridSpan w:val="5"/>
          </w:tcPr>
          <w:p w14:paraId="44E9EAFD" w14:textId="77777777" w:rsidR="00E864D6" w:rsidRDefault="00E864D6" w:rsidP="00314E62">
            <w:pPr>
              <w:tabs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C3F4A" w14:paraId="30E7B655" w14:textId="77777777" w:rsidTr="00E864D6">
        <w:tc>
          <w:tcPr>
            <w:tcW w:w="2602" w:type="dxa"/>
            <w:vMerge w:val="restart"/>
          </w:tcPr>
          <w:p w14:paraId="6C99C346" w14:textId="7132A7CE" w:rsidR="00AC3F4A" w:rsidRDefault="00AC3F4A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>Contract Location</w:t>
            </w:r>
          </w:p>
        </w:tc>
        <w:tc>
          <w:tcPr>
            <w:tcW w:w="2249" w:type="dxa"/>
          </w:tcPr>
          <w:p w14:paraId="5632D747" w14:textId="6572F682" w:rsidR="00AC3F4A" w:rsidRDefault="00AC3F4A" w:rsidP="00567E1E">
            <w:pPr>
              <w:tabs>
                <w:tab w:val="left" w:pos="1966"/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6"/>
            <w:r>
              <w:t xml:space="preserve"> Marketplace</w:t>
            </w:r>
            <w:r>
              <w:tab/>
            </w:r>
          </w:p>
        </w:tc>
        <w:tc>
          <w:tcPr>
            <w:tcW w:w="5769" w:type="dxa"/>
            <w:gridSpan w:val="4"/>
          </w:tcPr>
          <w:p w14:paraId="61E53323" w14:textId="551A83E7" w:rsidR="00AC3F4A" w:rsidRDefault="00AC3F4A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t>Contract</w:t>
            </w:r>
            <w:r w:rsidR="002565C7">
              <w:t>/Requisition</w:t>
            </w:r>
            <w:r>
              <w:t xml:space="preserve"> Number: 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7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AC3F4A" w14:paraId="0EC29EE4" w14:textId="77777777" w:rsidTr="00E864D6">
        <w:tc>
          <w:tcPr>
            <w:tcW w:w="2602" w:type="dxa"/>
            <w:vMerge/>
          </w:tcPr>
          <w:p w14:paraId="592995AE" w14:textId="01C23D27" w:rsidR="00AC3F4A" w:rsidRDefault="00AC3F4A" w:rsidP="0056340F">
            <w:pPr>
              <w:tabs>
                <w:tab w:val="right" w:pos="10080"/>
              </w:tabs>
              <w:spacing w:before="80" w:after="80"/>
              <w:ind w:left="72"/>
            </w:pPr>
          </w:p>
        </w:tc>
        <w:bookmarkStart w:id="8" w:name="Text11"/>
        <w:tc>
          <w:tcPr>
            <w:tcW w:w="2249" w:type="dxa"/>
          </w:tcPr>
          <w:p w14:paraId="45EC8F61" w14:textId="2ADE19FD" w:rsidR="00AC3F4A" w:rsidRDefault="00AC3F4A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4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9"/>
            <w:r>
              <w:t xml:space="preserve"> e-Builder</w:t>
            </w:r>
          </w:p>
        </w:tc>
        <w:bookmarkEnd w:id="8"/>
        <w:tc>
          <w:tcPr>
            <w:tcW w:w="5769" w:type="dxa"/>
            <w:gridSpan w:val="4"/>
          </w:tcPr>
          <w:p w14:paraId="220757DE" w14:textId="002AB72F" w:rsidR="00AC3F4A" w:rsidRDefault="00AC3F4A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t>e-Builder Project Number:</w:t>
            </w: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C3F4A" w14:paraId="70FDA453" w14:textId="77777777" w:rsidTr="00E864D6">
        <w:tc>
          <w:tcPr>
            <w:tcW w:w="2602" w:type="dxa"/>
            <w:vMerge/>
          </w:tcPr>
          <w:p w14:paraId="71C87E75" w14:textId="77777777" w:rsidR="00AC3F4A" w:rsidRDefault="00AC3F4A" w:rsidP="0056340F">
            <w:pPr>
              <w:tabs>
                <w:tab w:val="right" w:pos="10080"/>
              </w:tabs>
              <w:spacing w:before="80" w:after="80"/>
              <w:ind w:left="72"/>
            </w:pPr>
          </w:p>
        </w:tc>
        <w:tc>
          <w:tcPr>
            <w:tcW w:w="2249" w:type="dxa"/>
          </w:tcPr>
          <w:p w14:paraId="33A84FC2" w14:textId="72BD6C24" w:rsidR="00AC3F4A" w:rsidRDefault="00AC3F4A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5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10"/>
            <w:r>
              <w:t xml:space="preserve"> Other</w:t>
            </w:r>
          </w:p>
        </w:tc>
        <w:tc>
          <w:tcPr>
            <w:tcW w:w="5769" w:type="dxa"/>
            <w:gridSpan w:val="4"/>
          </w:tcPr>
          <w:p w14:paraId="5B0885B0" w14:textId="664A9FDA" w:rsidR="00AC3F4A" w:rsidRDefault="00AC3F4A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t xml:space="preserve">Please, specify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1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72012F" w14:paraId="1A835C48" w14:textId="190552F7" w:rsidTr="00545508">
        <w:tc>
          <w:tcPr>
            <w:tcW w:w="2602" w:type="dxa"/>
          </w:tcPr>
          <w:p w14:paraId="04F2C75E" w14:textId="04764E03" w:rsidR="0072012F" w:rsidRDefault="00156ABE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>Contract Term</w:t>
            </w:r>
            <w:r w:rsidR="0072012F">
              <w:t xml:space="preserve"> </w:t>
            </w:r>
          </w:p>
        </w:tc>
        <w:tc>
          <w:tcPr>
            <w:tcW w:w="8018" w:type="dxa"/>
            <w:gridSpan w:val="5"/>
          </w:tcPr>
          <w:p w14:paraId="7C4C8446" w14:textId="116B7DA6" w:rsidR="0072012F" w:rsidRDefault="0072012F" w:rsidP="004C70B6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12"/>
            <w:r>
              <w:t xml:space="preserve"> </w:t>
            </w:r>
            <w:r w:rsidR="00156ABE">
              <w:t>Greater than 5 years</w:t>
            </w:r>
            <w:r w:rsidR="004B23EF">
              <w:tab/>
            </w:r>
            <w:r w:rsidR="004B23EF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 w:rsidR="004B23EF">
              <w:instrText xml:space="preserve"> FORMCHECKBOX </w:instrText>
            </w:r>
            <w:r w:rsidR="00644550">
              <w:fldChar w:fldCharType="separate"/>
            </w:r>
            <w:r w:rsidR="004B23EF">
              <w:fldChar w:fldCharType="end"/>
            </w:r>
            <w:bookmarkEnd w:id="13"/>
            <w:r w:rsidR="004B23EF">
              <w:t xml:space="preserve"> </w:t>
            </w:r>
            <w:r w:rsidR="00156ABE">
              <w:t>Not greater than 5 years</w:t>
            </w:r>
          </w:p>
        </w:tc>
      </w:tr>
      <w:tr w:rsidR="00156ABE" w14:paraId="0A435C3B" w14:textId="77777777" w:rsidTr="00545508">
        <w:tc>
          <w:tcPr>
            <w:tcW w:w="2602" w:type="dxa"/>
          </w:tcPr>
          <w:p w14:paraId="470D59E6" w14:textId="00F68B55" w:rsidR="00156ABE" w:rsidRDefault="00156ABE" w:rsidP="00087945">
            <w:pPr>
              <w:tabs>
                <w:tab w:val="right" w:pos="10080"/>
              </w:tabs>
              <w:spacing w:after="0"/>
              <w:ind w:left="67"/>
            </w:pPr>
            <w:r>
              <w:t xml:space="preserve">If </w:t>
            </w:r>
            <w:r w:rsidR="00D24565">
              <w:t>g</w:t>
            </w:r>
            <w:r>
              <w:t xml:space="preserve">reater than 5 years, please </w:t>
            </w:r>
            <w:r w:rsidR="00567E1E">
              <w:t>explain:</w:t>
            </w:r>
          </w:p>
        </w:tc>
        <w:tc>
          <w:tcPr>
            <w:tcW w:w="8018" w:type="dxa"/>
            <w:gridSpan w:val="5"/>
          </w:tcPr>
          <w:p w14:paraId="663E9768" w14:textId="7BF330B3" w:rsidR="00156ABE" w:rsidRDefault="00B0457D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825FF5" w14:paraId="60062BF4" w14:textId="77777777" w:rsidTr="00E864D6">
        <w:tc>
          <w:tcPr>
            <w:tcW w:w="2602" w:type="dxa"/>
            <w:vMerge w:val="restart"/>
          </w:tcPr>
          <w:p w14:paraId="244B852F" w14:textId="77280A67" w:rsidR="00825FF5" w:rsidRDefault="00825FF5" w:rsidP="0072012F">
            <w:pPr>
              <w:tabs>
                <w:tab w:val="right" w:pos="10080"/>
              </w:tabs>
              <w:spacing w:after="0"/>
              <w:ind w:left="67"/>
            </w:pPr>
            <w:r>
              <w:t>Vendor Selection Process</w:t>
            </w:r>
          </w:p>
        </w:tc>
        <w:tc>
          <w:tcPr>
            <w:tcW w:w="4121" w:type="dxa"/>
            <w:gridSpan w:val="3"/>
          </w:tcPr>
          <w:p w14:paraId="7CD483B7" w14:textId="77777777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3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15"/>
            <w:r>
              <w:t xml:space="preserve"> Master or Cooperative Contract</w:t>
            </w:r>
          </w:p>
        </w:tc>
        <w:tc>
          <w:tcPr>
            <w:tcW w:w="0" w:type="auto"/>
            <w:gridSpan w:val="2"/>
          </w:tcPr>
          <w:p w14:paraId="0041311F" w14:textId="4BE27338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 xml:space="preserve">Contract Number: </w:t>
            </w: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6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825FF5" w14:paraId="218EA437" w14:textId="77777777" w:rsidTr="00E864D6">
        <w:tc>
          <w:tcPr>
            <w:tcW w:w="2602" w:type="dxa"/>
            <w:vMerge/>
          </w:tcPr>
          <w:p w14:paraId="0D523122" w14:textId="77777777" w:rsidR="00825FF5" w:rsidRDefault="00825FF5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4121" w:type="dxa"/>
            <w:gridSpan w:val="3"/>
            <w:vMerge w:val="restart"/>
            <w:vAlign w:val="center"/>
          </w:tcPr>
          <w:p w14:paraId="2533AB69" w14:textId="0D1FD41A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17"/>
            <w:r>
              <w:t xml:space="preserve"> Public Notice </w:t>
            </w:r>
          </w:p>
        </w:tc>
        <w:tc>
          <w:tcPr>
            <w:tcW w:w="0" w:type="auto"/>
            <w:gridSpan w:val="2"/>
          </w:tcPr>
          <w:p w14:paraId="4A43AE9D" w14:textId="19C88960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 xml:space="preserve">Date of Solicitation: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8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825FF5" w14:paraId="7A7DAC44" w14:textId="77777777" w:rsidTr="00E864D6">
        <w:tc>
          <w:tcPr>
            <w:tcW w:w="2602" w:type="dxa"/>
            <w:vMerge/>
          </w:tcPr>
          <w:p w14:paraId="7A610845" w14:textId="77777777" w:rsidR="00825FF5" w:rsidRDefault="00825FF5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4121" w:type="dxa"/>
            <w:gridSpan w:val="3"/>
            <w:vMerge/>
          </w:tcPr>
          <w:p w14:paraId="77874556" w14:textId="77777777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  <w:tc>
          <w:tcPr>
            <w:tcW w:w="0" w:type="auto"/>
            <w:gridSpan w:val="2"/>
          </w:tcPr>
          <w:p w14:paraId="1B7BE144" w14:textId="70B37BC7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 xml:space="preserve">Method of Notice: </w:t>
            </w: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9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825FF5" w14:paraId="15D8169D" w14:textId="77777777" w:rsidTr="00E864D6">
        <w:tc>
          <w:tcPr>
            <w:tcW w:w="2602" w:type="dxa"/>
            <w:vMerge/>
          </w:tcPr>
          <w:p w14:paraId="6B07BDA5" w14:textId="77777777" w:rsidR="00825FF5" w:rsidRDefault="00825FF5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4121" w:type="dxa"/>
            <w:gridSpan w:val="3"/>
            <w:vMerge/>
          </w:tcPr>
          <w:p w14:paraId="23034327" w14:textId="77777777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  <w:tc>
          <w:tcPr>
            <w:tcW w:w="0" w:type="auto"/>
            <w:gridSpan w:val="2"/>
          </w:tcPr>
          <w:p w14:paraId="4F33EB56" w14:textId="44C50E04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 xml:space="preserve">Number of responses: </w:t>
            </w: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0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</w:tr>
      <w:tr w:rsidR="00825FF5" w14:paraId="1B9653B0" w14:textId="77777777" w:rsidTr="00E864D6">
        <w:tc>
          <w:tcPr>
            <w:tcW w:w="2602" w:type="dxa"/>
            <w:vMerge/>
          </w:tcPr>
          <w:p w14:paraId="5DE33FA6" w14:textId="77777777" w:rsidR="00825FF5" w:rsidRDefault="00825FF5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4121" w:type="dxa"/>
            <w:gridSpan w:val="3"/>
          </w:tcPr>
          <w:p w14:paraId="720DBA23" w14:textId="131E4903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5"/>
            <w:r>
              <w:instrText xml:space="preserve"> FORMCHECKBOX </w:instrText>
            </w:r>
            <w:r w:rsidR="00644550">
              <w:fldChar w:fldCharType="separate"/>
            </w:r>
            <w:r>
              <w:fldChar w:fldCharType="end"/>
            </w:r>
            <w:bookmarkEnd w:id="21"/>
            <w:r>
              <w:t xml:space="preserve"> Single Source:</w:t>
            </w:r>
          </w:p>
        </w:tc>
        <w:tc>
          <w:tcPr>
            <w:tcW w:w="0" w:type="auto"/>
            <w:gridSpan w:val="2"/>
          </w:tcPr>
          <w:p w14:paraId="13AAD411" w14:textId="56C341A5" w:rsidR="00825FF5" w:rsidRDefault="00825FF5" w:rsidP="007201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 w:rsidRPr="00825FF5">
              <w:rPr>
                <w:color w:val="FF0000"/>
              </w:rPr>
              <w:t>Attach Single Source Exemption form</w:t>
            </w:r>
          </w:p>
        </w:tc>
      </w:tr>
    </w:tbl>
    <w:p w14:paraId="62B2BBF1" w14:textId="27829D65" w:rsidR="00101DE4" w:rsidRDefault="00101DE4" w:rsidP="002406BD">
      <w:pPr>
        <w:pBdr>
          <w:bottom w:val="single" w:sz="4" w:space="1" w:color="auto"/>
        </w:pBdr>
        <w:jc w:val="both"/>
        <w:rPr>
          <w:b/>
        </w:rPr>
      </w:pPr>
    </w:p>
    <w:p w14:paraId="58DD0049" w14:textId="77777777" w:rsidR="002406BD" w:rsidRDefault="002406BD" w:rsidP="002406BD">
      <w:pPr>
        <w:pBdr>
          <w:bottom w:val="single" w:sz="4" w:space="1" w:color="auto"/>
        </w:pBdr>
        <w:jc w:val="both"/>
        <w:rPr>
          <w:b/>
        </w:rPr>
      </w:pPr>
    </w:p>
    <w:p w14:paraId="35F2D4EE" w14:textId="77777777" w:rsidR="004A6A82" w:rsidRDefault="004A6A82" w:rsidP="002406BD">
      <w:pPr>
        <w:spacing w:after="0"/>
        <w:jc w:val="both"/>
        <w:rPr>
          <w:b/>
          <w:color w:val="FF0000"/>
        </w:rPr>
      </w:pPr>
    </w:p>
    <w:p w14:paraId="69AA584E" w14:textId="136B901B" w:rsidR="002406BD" w:rsidRDefault="004A6A82" w:rsidP="002406BD">
      <w:pPr>
        <w:spacing w:after="0"/>
        <w:jc w:val="both"/>
        <w:rPr>
          <w:b/>
          <w:color w:val="FF0000"/>
        </w:rPr>
      </w:pPr>
      <w:r>
        <w:rPr>
          <w:b/>
          <w:color w:val="FF0000"/>
        </w:rPr>
        <w:t xml:space="preserve">Instructions for </w:t>
      </w:r>
      <w:r w:rsidR="007449BD" w:rsidRPr="007449BD">
        <w:rPr>
          <w:b/>
          <w:color w:val="FF0000"/>
        </w:rPr>
        <w:t>Submission f</w:t>
      </w:r>
      <w:r w:rsidR="00101DE4" w:rsidRPr="007449BD">
        <w:rPr>
          <w:b/>
          <w:color w:val="FF0000"/>
        </w:rPr>
        <w:t xml:space="preserve">or Approval: </w:t>
      </w:r>
    </w:p>
    <w:p w14:paraId="467001E4" w14:textId="7BF85134" w:rsidR="00101DE4" w:rsidRDefault="00101DE4" w:rsidP="002406BD">
      <w:pPr>
        <w:spacing w:after="0"/>
        <w:jc w:val="both"/>
        <w:rPr>
          <w:b/>
          <w:color w:val="FF0000"/>
        </w:rPr>
      </w:pPr>
      <w:r w:rsidRPr="007449BD">
        <w:rPr>
          <w:b/>
          <w:color w:val="FF0000"/>
        </w:rPr>
        <w:t>Please upload/attach this document</w:t>
      </w:r>
      <w:r w:rsidR="007449BD" w:rsidRPr="007449BD">
        <w:rPr>
          <w:b/>
          <w:color w:val="FF0000"/>
        </w:rPr>
        <w:t xml:space="preserve"> to your contract in Marketplace</w:t>
      </w:r>
      <w:r w:rsidR="00217DB1">
        <w:rPr>
          <w:b/>
          <w:color w:val="FF0000"/>
        </w:rPr>
        <w:t>,</w:t>
      </w:r>
      <w:r w:rsidR="007449BD" w:rsidRPr="007449BD">
        <w:rPr>
          <w:b/>
          <w:color w:val="FF0000"/>
        </w:rPr>
        <w:t xml:space="preserve"> or</w:t>
      </w:r>
      <w:r w:rsidR="00545508">
        <w:rPr>
          <w:b/>
          <w:color w:val="FF0000"/>
        </w:rPr>
        <w:t xml:space="preserve"> if related to design or construction, please route to </w:t>
      </w:r>
      <w:hyperlink r:id="rId12" w:history="1">
        <w:r w:rsidR="00545508" w:rsidRPr="00545508">
          <w:rPr>
            <w:rStyle w:val="Hyperlink"/>
            <w:b/>
          </w:rPr>
          <w:t>Facilities Program Manager</w:t>
        </w:r>
      </w:hyperlink>
      <w:r w:rsidR="00545508">
        <w:rPr>
          <w:b/>
          <w:color w:val="FF0000"/>
        </w:rPr>
        <w:t>.</w:t>
      </w:r>
      <w:r w:rsidR="00EE1C62">
        <w:rPr>
          <w:b/>
          <w:color w:val="FF0000"/>
        </w:rPr>
        <w:t xml:space="preserve"> </w:t>
      </w:r>
    </w:p>
    <w:p w14:paraId="61C4EADD" w14:textId="5A731D7D" w:rsidR="00962DC6" w:rsidRPr="002406BD" w:rsidRDefault="00962DC6" w:rsidP="002406BD">
      <w:pPr>
        <w:spacing w:after="0"/>
        <w:jc w:val="both"/>
        <w:rPr>
          <w:b/>
          <w:color w:val="FF0000"/>
          <w:szCs w:val="24"/>
        </w:rPr>
      </w:pPr>
    </w:p>
    <w:p w14:paraId="3B57B188" w14:textId="59378CC3" w:rsidR="00962DC6" w:rsidRDefault="002406BD" w:rsidP="002406BD">
      <w:pPr>
        <w:spacing w:after="0" w:line="217" w:lineRule="auto"/>
        <w:jc w:val="both"/>
        <w:rPr>
          <w:szCs w:val="24"/>
        </w:rPr>
      </w:pPr>
      <w:r w:rsidRPr="002406BD">
        <w:rPr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2"/>
      <w:r w:rsidRPr="002406BD">
        <w:rPr>
          <w:szCs w:val="24"/>
        </w:rPr>
        <w:instrText xml:space="preserve"> FORMCHECKBOX </w:instrText>
      </w:r>
      <w:r w:rsidR="00644550">
        <w:rPr>
          <w:szCs w:val="24"/>
        </w:rPr>
      </w:r>
      <w:r w:rsidR="00644550">
        <w:rPr>
          <w:szCs w:val="24"/>
        </w:rPr>
        <w:fldChar w:fldCharType="separate"/>
      </w:r>
      <w:r w:rsidRPr="002406BD">
        <w:rPr>
          <w:szCs w:val="24"/>
        </w:rPr>
        <w:fldChar w:fldCharType="end"/>
      </w:r>
      <w:bookmarkEnd w:id="22"/>
      <w:r w:rsidRPr="002406BD">
        <w:rPr>
          <w:szCs w:val="24"/>
        </w:rPr>
        <w:t xml:space="preserve"> Approved</w:t>
      </w:r>
      <w:r>
        <w:rPr>
          <w:szCs w:val="24"/>
        </w:rPr>
        <w:tab/>
      </w:r>
      <w:r>
        <w:rPr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3"/>
      <w:r>
        <w:rPr>
          <w:szCs w:val="24"/>
        </w:rPr>
        <w:instrText xml:space="preserve"> FORMCHECKBOX </w:instrText>
      </w:r>
      <w:r w:rsidR="00644550">
        <w:rPr>
          <w:szCs w:val="24"/>
        </w:rPr>
      </w:r>
      <w:r w:rsidR="00644550">
        <w:rPr>
          <w:szCs w:val="24"/>
        </w:rPr>
        <w:fldChar w:fldCharType="separate"/>
      </w:r>
      <w:r>
        <w:rPr>
          <w:szCs w:val="24"/>
        </w:rPr>
        <w:fldChar w:fldCharType="end"/>
      </w:r>
      <w:bookmarkEnd w:id="23"/>
      <w:r>
        <w:rPr>
          <w:szCs w:val="24"/>
        </w:rPr>
        <w:t>Disapproved</w:t>
      </w:r>
    </w:p>
    <w:p w14:paraId="431FECE1" w14:textId="3ACF5DFD" w:rsidR="002406BD" w:rsidRDefault="002406BD" w:rsidP="002406BD">
      <w:pPr>
        <w:spacing w:after="0" w:line="217" w:lineRule="auto"/>
        <w:jc w:val="both"/>
        <w:rPr>
          <w:szCs w:val="24"/>
        </w:rPr>
      </w:pPr>
    </w:p>
    <w:p w14:paraId="40557C1E" w14:textId="5C90E221" w:rsidR="002406BD" w:rsidRDefault="002406BD" w:rsidP="004A6A82">
      <w:pPr>
        <w:tabs>
          <w:tab w:val="left" w:pos="5760"/>
        </w:tabs>
        <w:spacing w:after="0" w:line="217" w:lineRule="auto"/>
        <w:jc w:val="both"/>
        <w:rPr>
          <w:szCs w:val="24"/>
        </w:rPr>
      </w:pPr>
      <w:r>
        <w:rPr>
          <w:szCs w:val="24"/>
        </w:rPr>
        <w:t xml:space="preserve">By: </w:t>
      </w:r>
      <w:r w:rsidR="004A6A82" w:rsidRPr="004A6A82">
        <w:rPr>
          <w:szCs w:val="24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4" w:name="Text14"/>
      <w:r w:rsidR="004A6A82" w:rsidRPr="004A6A82">
        <w:rPr>
          <w:szCs w:val="24"/>
          <w:u w:val="single"/>
        </w:rPr>
        <w:instrText xml:space="preserve"> FORMTEXT </w:instrText>
      </w:r>
      <w:r w:rsidR="004A6A82" w:rsidRPr="004A6A82">
        <w:rPr>
          <w:szCs w:val="24"/>
          <w:u w:val="single"/>
        </w:rPr>
      </w:r>
      <w:r w:rsidR="004A6A82" w:rsidRPr="004A6A82">
        <w:rPr>
          <w:szCs w:val="24"/>
          <w:u w:val="single"/>
        </w:rPr>
        <w:fldChar w:fldCharType="separate"/>
      </w:r>
      <w:r w:rsidR="004A6A82" w:rsidRPr="004A6A82">
        <w:rPr>
          <w:noProof/>
          <w:szCs w:val="24"/>
          <w:u w:val="single"/>
        </w:rPr>
        <w:t> </w:t>
      </w:r>
      <w:r w:rsidR="004A6A82" w:rsidRPr="004A6A82">
        <w:rPr>
          <w:noProof/>
          <w:szCs w:val="24"/>
          <w:u w:val="single"/>
        </w:rPr>
        <w:t> </w:t>
      </w:r>
      <w:r w:rsidR="004A6A82" w:rsidRPr="004A6A82">
        <w:rPr>
          <w:noProof/>
          <w:szCs w:val="24"/>
          <w:u w:val="single"/>
        </w:rPr>
        <w:t> </w:t>
      </w:r>
      <w:r w:rsidR="004A6A82" w:rsidRPr="004A6A82">
        <w:rPr>
          <w:noProof/>
          <w:szCs w:val="24"/>
          <w:u w:val="single"/>
        </w:rPr>
        <w:t> </w:t>
      </w:r>
      <w:r w:rsidR="004A6A82" w:rsidRPr="004A6A82">
        <w:rPr>
          <w:noProof/>
          <w:szCs w:val="24"/>
          <w:u w:val="single"/>
        </w:rPr>
        <w:t> </w:t>
      </w:r>
      <w:r w:rsidR="004A6A82" w:rsidRPr="004A6A82">
        <w:rPr>
          <w:szCs w:val="24"/>
          <w:u w:val="single"/>
        </w:rPr>
        <w:fldChar w:fldCharType="end"/>
      </w:r>
      <w:bookmarkEnd w:id="24"/>
      <w:r w:rsidR="004A6A82">
        <w:rPr>
          <w:szCs w:val="24"/>
          <w:u w:val="single"/>
        </w:rPr>
        <w:tab/>
      </w:r>
      <w:r w:rsidR="004A6A82">
        <w:rPr>
          <w:szCs w:val="24"/>
        </w:rPr>
        <w:t xml:space="preserve">, Vice Chancellor </w:t>
      </w:r>
      <w:r w:rsidR="008E649A">
        <w:rPr>
          <w:szCs w:val="24"/>
        </w:rPr>
        <w:t>for Finance and Facilities</w:t>
      </w:r>
    </w:p>
    <w:p w14:paraId="118D4368" w14:textId="4F2CE6CB" w:rsidR="004A6A82" w:rsidRDefault="004A6A82" w:rsidP="004A6A82">
      <w:pPr>
        <w:tabs>
          <w:tab w:val="left" w:pos="5760"/>
        </w:tabs>
        <w:spacing w:before="200" w:after="0" w:line="216" w:lineRule="auto"/>
        <w:jc w:val="both"/>
        <w:rPr>
          <w:szCs w:val="24"/>
          <w:u w:val="single"/>
        </w:rPr>
      </w:pPr>
      <w:r>
        <w:rPr>
          <w:szCs w:val="24"/>
        </w:rPr>
        <w:t xml:space="preserve">Date: </w:t>
      </w:r>
      <w:r w:rsidRPr="004A6A82">
        <w:rPr>
          <w:szCs w:val="24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5" w:name="Text15"/>
      <w:r w:rsidRPr="004A6A82">
        <w:rPr>
          <w:szCs w:val="24"/>
          <w:u w:val="single"/>
        </w:rPr>
        <w:instrText xml:space="preserve"> FORMTEXT </w:instrText>
      </w:r>
      <w:r w:rsidRPr="004A6A82">
        <w:rPr>
          <w:szCs w:val="24"/>
          <w:u w:val="single"/>
        </w:rPr>
      </w:r>
      <w:r w:rsidRPr="004A6A82">
        <w:rPr>
          <w:szCs w:val="24"/>
          <w:u w:val="single"/>
        </w:rPr>
        <w:fldChar w:fldCharType="separate"/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szCs w:val="24"/>
          <w:u w:val="single"/>
        </w:rPr>
        <w:fldChar w:fldCharType="end"/>
      </w:r>
      <w:bookmarkEnd w:id="25"/>
      <w:r>
        <w:rPr>
          <w:szCs w:val="24"/>
          <w:u w:val="single"/>
        </w:rPr>
        <w:tab/>
      </w:r>
    </w:p>
    <w:p w14:paraId="089ECC05" w14:textId="4F05A03A" w:rsidR="004A6A82" w:rsidRDefault="004A6A82" w:rsidP="004A6A82">
      <w:pPr>
        <w:tabs>
          <w:tab w:val="left" w:pos="5760"/>
        </w:tabs>
        <w:spacing w:after="0" w:line="217" w:lineRule="auto"/>
        <w:jc w:val="both"/>
        <w:rPr>
          <w:szCs w:val="24"/>
          <w:u w:val="single"/>
        </w:rPr>
      </w:pPr>
    </w:p>
    <w:p w14:paraId="25E0A4B1" w14:textId="2D52C641" w:rsidR="004A6A82" w:rsidRPr="004A6A82" w:rsidRDefault="004A6A82" w:rsidP="004A6A82">
      <w:pPr>
        <w:tabs>
          <w:tab w:val="left" w:pos="5760"/>
        </w:tabs>
        <w:spacing w:after="0" w:line="217" w:lineRule="auto"/>
        <w:jc w:val="both"/>
        <w:rPr>
          <w:szCs w:val="24"/>
        </w:rPr>
      </w:pPr>
      <w:r>
        <w:rPr>
          <w:szCs w:val="24"/>
        </w:rPr>
        <w:t xml:space="preserve">Reason for Disapproval: </w:t>
      </w:r>
      <w:r w:rsidRPr="004A6A82">
        <w:rPr>
          <w:szCs w:val="24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6" w:name="Text16"/>
      <w:r w:rsidRPr="004A6A82">
        <w:rPr>
          <w:szCs w:val="24"/>
          <w:u w:val="single"/>
        </w:rPr>
        <w:instrText xml:space="preserve"> FORMTEXT </w:instrText>
      </w:r>
      <w:r w:rsidRPr="004A6A82">
        <w:rPr>
          <w:szCs w:val="24"/>
          <w:u w:val="single"/>
        </w:rPr>
      </w:r>
      <w:r w:rsidRPr="004A6A82">
        <w:rPr>
          <w:szCs w:val="24"/>
          <w:u w:val="single"/>
        </w:rPr>
        <w:fldChar w:fldCharType="separate"/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noProof/>
          <w:szCs w:val="24"/>
          <w:u w:val="single"/>
        </w:rPr>
        <w:t> </w:t>
      </w:r>
      <w:r w:rsidRPr="004A6A82">
        <w:rPr>
          <w:szCs w:val="24"/>
          <w:u w:val="single"/>
        </w:rPr>
        <w:fldChar w:fldCharType="end"/>
      </w:r>
      <w:bookmarkEnd w:id="26"/>
    </w:p>
    <w:sectPr w:rsidR="004A6A82" w:rsidRPr="004A6A82" w:rsidSect="004B23EF">
      <w:footerReference w:type="default" r:id="rId13"/>
      <w:footerReference w:type="first" r:id="rId14"/>
      <w:pgSz w:w="12240" w:h="15840"/>
      <w:pgMar w:top="720" w:right="81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7DFFE" w14:textId="77777777" w:rsidR="00644550" w:rsidRDefault="00644550" w:rsidP="00523520">
      <w:pPr>
        <w:spacing w:after="0"/>
      </w:pPr>
      <w:r>
        <w:separator/>
      </w:r>
    </w:p>
  </w:endnote>
  <w:endnote w:type="continuationSeparator" w:id="0">
    <w:p w14:paraId="583EA38A" w14:textId="77777777" w:rsidR="00644550" w:rsidRDefault="00644550" w:rsidP="005235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4836F" w14:textId="62A590E6" w:rsidR="0072012F" w:rsidRDefault="00644550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67244932"/>
        <w:placeholder>
          <w:docPart w:val="1EA47BE56FBC42FC8A5EB9A3896070E7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72012F">
          <w:rPr>
            <w:sz w:val="20"/>
          </w:rPr>
          <w:t xml:space="preserve">Minnesota State </w:t>
        </w:r>
        <w:r w:rsidR="00D24565">
          <w:rPr>
            <w:sz w:val="20"/>
          </w:rPr>
          <w:t>VC Approval</w:t>
        </w:r>
      </w:sdtContent>
    </w:sdt>
    <w:r w:rsidR="0072012F" w:rsidRPr="004B3968">
      <w:rPr>
        <w:sz w:val="20"/>
        <w:szCs w:val="20"/>
      </w:rPr>
      <w:ptab w:relativeTo="margin" w:alignment="center" w:leader="none"/>
    </w:r>
    <w:r w:rsidR="0072012F" w:rsidRPr="004B3968">
      <w:rPr>
        <w:sz w:val="20"/>
        <w:szCs w:val="20"/>
      </w:rPr>
      <w:ptab w:relativeTo="margin" w:alignment="right" w:leader="none"/>
    </w:r>
    <w:r w:rsidR="0072012F" w:rsidRPr="004B3968">
      <w:rPr>
        <w:sz w:val="20"/>
        <w:szCs w:val="20"/>
      </w:rPr>
      <w:t xml:space="preserve">Page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PAGE  \* Arabic  \* MERGEFORMAT </w:instrText>
    </w:r>
    <w:r w:rsidR="0072012F" w:rsidRPr="004B3968">
      <w:rPr>
        <w:sz w:val="20"/>
        <w:szCs w:val="20"/>
      </w:rPr>
      <w:fldChar w:fldCharType="separate"/>
    </w:r>
    <w:r w:rsidR="008E649A">
      <w:rPr>
        <w:noProof/>
        <w:sz w:val="20"/>
        <w:szCs w:val="20"/>
      </w:rPr>
      <w:t>2</w:t>
    </w:r>
    <w:r w:rsidR="0072012F" w:rsidRPr="004B3968">
      <w:rPr>
        <w:sz w:val="20"/>
        <w:szCs w:val="20"/>
      </w:rPr>
      <w:fldChar w:fldCharType="end"/>
    </w:r>
    <w:r w:rsidR="0072012F" w:rsidRPr="004B3968">
      <w:rPr>
        <w:sz w:val="20"/>
        <w:szCs w:val="20"/>
      </w:rPr>
      <w:t xml:space="preserve"> of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NUMPAGES  \* Arabic  \* MERGEFORMAT </w:instrText>
    </w:r>
    <w:r w:rsidR="0072012F" w:rsidRPr="004B3968">
      <w:rPr>
        <w:sz w:val="20"/>
        <w:szCs w:val="20"/>
      </w:rPr>
      <w:fldChar w:fldCharType="separate"/>
    </w:r>
    <w:r w:rsidR="008E649A">
      <w:rPr>
        <w:noProof/>
        <w:sz w:val="20"/>
        <w:szCs w:val="20"/>
      </w:rPr>
      <w:t>2</w:t>
    </w:r>
    <w:r w:rsidR="0072012F" w:rsidRPr="004B3968">
      <w:rPr>
        <w:sz w:val="20"/>
        <w:szCs w:val="20"/>
      </w:rPr>
      <w:fldChar w:fldCharType="end"/>
    </w:r>
  </w:p>
  <w:p w14:paraId="66AA6125" w14:textId="5AAAE7D1" w:rsidR="0072012F" w:rsidRPr="00E173D0" w:rsidRDefault="0072012F" w:rsidP="00850DF5">
    <w:pPr>
      <w:spacing w:after="0"/>
      <w:rPr>
        <w:sz w:val="20"/>
      </w:rPr>
    </w:pPr>
    <w:r>
      <w:rPr>
        <w:sz w:val="20"/>
      </w:rPr>
      <w:t xml:space="preserve">Revised </w:t>
    </w:r>
    <w:r w:rsidR="00D24565">
      <w:rPr>
        <w:sz w:val="20"/>
      </w:rPr>
      <w:t>0</w:t>
    </w:r>
    <w:r w:rsidR="004C23A1">
      <w:rPr>
        <w:sz w:val="20"/>
      </w:rPr>
      <w:t>7/1</w:t>
    </w:r>
    <w:r w:rsidR="00D24565">
      <w:rPr>
        <w:sz w:val="20"/>
      </w:rPr>
      <w:t>/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8103F" w14:textId="107F2EBF" w:rsidR="0072012F" w:rsidRDefault="00644550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-2133546397"/>
        <w:placeholder>
          <w:docPart w:val="1F3A2970982A4D8B88A4B89B68B58275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D24565">
          <w:rPr>
            <w:sz w:val="20"/>
          </w:rPr>
          <w:t>Minnesota State VC Approval</w:t>
        </w:r>
      </w:sdtContent>
    </w:sdt>
    <w:r w:rsidR="0072012F" w:rsidRPr="00D6381C">
      <w:rPr>
        <w:sz w:val="20"/>
      </w:rPr>
      <w:ptab w:relativeTo="margin" w:alignment="center" w:leader="none"/>
    </w:r>
    <w:r w:rsidR="0072012F" w:rsidRPr="00D6381C">
      <w:rPr>
        <w:sz w:val="20"/>
      </w:rPr>
      <w:ptab w:relativeTo="margin" w:alignment="right" w:leader="none"/>
    </w:r>
    <w:r w:rsidR="0072012F" w:rsidRPr="00D6381C">
      <w:rPr>
        <w:sz w:val="20"/>
      </w:rPr>
      <w:t xml:space="preserve">Page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PAGE  \* Arabic  \* MERGEFORMAT </w:instrText>
    </w:r>
    <w:r w:rsidR="0072012F" w:rsidRPr="00D6381C">
      <w:rPr>
        <w:sz w:val="20"/>
      </w:rPr>
      <w:fldChar w:fldCharType="separate"/>
    </w:r>
    <w:r w:rsidR="008E649A">
      <w:rPr>
        <w:noProof/>
        <w:sz w:val="20"/>
      </w:rPr>
      <w:t>1</w:t>
    </w:r>
    <w:r w:rsidR="0072012F" w:rsidRPr="00D6381C">
      <w:rPr>
        <w:sz w:val="20"/>
      </w:rPr>
      <w:fldChar w:fldCharType="end"/>
    </w:r>
    <w:r w:rsidR="0072012F" w:rsidRPr="00D6381C">
      <w:rPr>
        <w:sz w:val="20"/>
      </w:rPr>
      <w:t xml:space="preserve"> of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NUMPAGES  \* Arabic  \* MERGEFORMAT </w:instrText>
    </w:r>
    <w:r w:rsidR="0072012F" w:rsidRPr="00D6381C">
      <w:rPr>
        <w:sz w:val="20"/>
      </w:rPr>
      <w:fldChar w:fldCharType="separate"/>
    </w:r>
    <w:r w:rsidR="008E649A">
      <w:rPr>
        <w:noProof/>
        <w:sz w:val="20"/>
      </w:rPr>
      <w:t>2</w:t>
    </w:r>
    <w:r w:rsidR="0072012F" w:rsidRPr="00D6381C">
      <w:rPr>
        <w:sz w:val="20"/>
      </w:rPr>
      <w:fldChar w:fldCharType="end"/>
    </w:r>
  </w:p>
  <w:p w14:paraId="55C121A4" w14:textId="03F834AD" w:rsidR="000845E1" w:rsidRPr="00D6381C" w:rsidRDefault="0072012F" w:rsidP="00850DF5">
    <w:pPr>
      <w:spacing w:after="0"/>
      <w:rPr>
        <w:sz w:val="20"/>
      </w:rPr>
    </w:pPr>
    <w:r>
      <w:rPr>
        <w:sz w:val="20"/>
      </w:rPr>
      <w:t xml:space="preserve">Revised </w:t>
    </w:r>
    <w:r w:rsidR="000845E1">
      <w:rPr>
        <w:sz w:val="20"/>
      </w:rPr>
      <w:t>07/0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79E8C" w14:textId="77777777" w:rsidR="00644550" w:rsidRDefault="00644550" w:rsidP="00523520">
      <w:pPr>
        <w:spacing w:after="0"/>
      </w:pPr>
      <w:r>
        <w:separator/>
      </w:r>
    </w:p>
  </w:footnote>
  <w:footnote w:type="continuationSeparator" w:id="0">
    <w:p w14:paraId="2EEC724E" w14:textId="77777777" w:rsidR="00644550" w:rsidRDefault="00644550" w:rsidP="005235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6BC4"/>
    <w:multiLevelType w:val="hybridMultilevel"/>
    <w:tmpl w:val="3624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61AB3"/>
    <w:multiLevelType w:val="hybridMultilevel"/>
    <w:tmpl w:val="0748B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2CBE"/>
    <w:multiLevelType w:val="multilevel"/>
    <w:tmpl w:val="62606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0E53A2"/>
    <w:multiLevelType w:val="hybridMultilevel"/>
    <w:tmpl w:val="BBA88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F30C3"/>
    <w:multiLevelType w:val="hybridMultilevel"/>
    <w:tmpl w:val="E818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B0892"/>
    <w:multiLevelType w:val="hybridMultilevel"/>
    <w:tmpl w:val="868C4038"/>
    <w:lvl w:ilvl="0" w:tplc="2D0EC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5637F1"/>
    <w:multiLevelType w:val="hybridMultilevel"/>
    <w:tmpl w:val="8B2EF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37FA5"/>
    <w:multiLevelType w:val="hybridMultilevel"/>
    <w:tmpl w:val="494C4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519D6"/>
    <w:multiLevelType w:val="hybridMultilevel"/>
    <w:tmpl w:val="F174A786"/>
    <w:lvl w:ilvl="0" w:tplc="5728F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770BD1"/>
    <w:multiLevelType w:val="hybridMultilevel"/>
    <w:tmpl w:val="FBE05E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BF12C6AC">
      <w:start w:val="1"/>
      <w:numFmt w:val="decimal"/>
      <w:lvlText w:val="%2."/>
      <w:lvlJc w:val="left"/>
      <w:pPr>
        <w:ind w:left="180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056284"/>
    <w:multiLevelType w:val="hybridMultilevel"/>
    <w:tmpl w:val="7122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619B0"/>
    <w:multiLevelType w:val="hybridMultilevel"/>
    <w:tmpl w:val="D0606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30070"/>
    <w:multiLevelType w:val="hybridMultilevel"/>
    <w:tmpl w:val="B09AA3F4"/>
    <w:lvl w:ilvl="0" w:tplc="3BC8E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6E412B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C203612"/>
    <w:multiLevelType w:val="hybridMultilevel"/>
    <w:tmpl w:val="6CF8B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84629"/>
    <w:multiLevelType w:val="hybridMultilevel"/>
    <w:tmpl w:val="4F06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62FC0"/>
    <w:multiLevelType w:val="hybridMultilevel"/>
    <w:tmpl w:val="F7A03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2B1831"/>
    <w:multiLevelType w:val="hybridMultilevel"/>
    <w:tmpl w:val="1F729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92766"/>
    <w:multiLevelType w:val="hybridMultilevel"/>
    <w:tmpl w:val="64BE3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8118FA"/>
    <w:multiLevelType w:val="hybridMultilevel"/>
    <w:tmpl w:val="B024D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739F6"/>
    <w:multiLevelType w:val="hybridMultilevel"/>
    <w:tmpl w:val="0F1C24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136FA2"/>
    <w:multiLevelType w:val="hybridMultilevel"/>
    <w:tmpl w:val="2A8A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D3CF6"/>
    <w:multiLevelType w:val="multilevel"/>
    <w:tmpl w:val="B6EA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A23582A"/>
    <w:multiLevelType w:val="hybridMultilevel"/>
    <w:tmpl w:val="DA546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15CB7"/>
    <w:multiLevelType w:val="hybridMultilevel"/>
    <w:tmpl w:val="D9DEC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C6EE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6308428">
    <w:abstractNumId w:val="23"/>
  </w:num>
  <w:num w:numId="2" w16cid:durableId="1800688183">
    <w:abstractNumId w:val="11"/>
  </w:num>
  <w:num w:numId="3" w16cid:durableId="1689214230">
    <w:abstractNumId w:val="3"/>
  </w:num>
  <w:num w:numId="4" w16cid:durableId="1005278491">
    <w:abstractNumId w:val="8"/>
  </w:num>
  <w:num w:numId="5" w16cid:durableId="1500652964">
    <w:abstractNumId w:val="13"/>
  </w:num>
  <w:num w:numId="6" w16cid:durableId="2099986131">
    <w:abstractNumId w:val="14"/>
  </w:num>
  <w:num w:numId="7" w16cid:durableId="1757050012">
    <w:abstractNumId w:val="5"/>
  </w:num>
  <w:num w:numId="8" w16cid:durableId="969212296">
    <w:abstractNumId w:val="19"/>
  </w:num>
  <w:num w:numId="9" w16cid:durableId="496847451">
    <w:abstractNumId w:val="21"/>
  </w:num>
  <w:num w:numId="10" w16cid:durableId="1451239773">
    <w:abstractNumId w:val="10"/>
  </w:num>
  <w:num w:numId="11" w16cid:durableId="444811455">
    <w:abstractNumId w:val="6"/>
  </w:num>
  <w:num w:numId="12" w16cid:durableId="993871657">
    <w:abstractNumId w:val="18"/>
  </w:num>
  <w:num w:numId="13" w16cid:durableId="1135292364">
    <w:abstractNumId w:val="0"/>
  </w:num>
  <w:num w:numId="14" w16cid:durableId="1772778183">
    <w:abstractNumId w:val="16"/>
  </w:num>
  <w:num w:numId="15" w16cid:durableId="1736126994">
    <w:abstractNumId w:val="17"/>
  </w:num>
  <w:num w:numId="16" w16cid:durableId="836044575">
    <w:abstractNumId w:val="4"/>
  </w:num>
  <w:num w:numId="17" w16cid:durableId="624238694">
    <w:abstractNumId w:val="2"/>
  </w:num>
  <w:num w:numId="18" w16cid:durableId="1607424626">
    <w:abstractNumId w:val="1"/>
  </w:num>
  <w:num w:numId="19" w16cid:durableId="628517684">
    <w:abstractNumId w:val="20"/>
  </w:num>
  <w:num w:numId="20" w16cid:durableId="189220583">
    <w:abstractNumId w:val="15"/>
  </w:num>
  <w:num w:numId="21" w16cid:durableId="1919440364">
    <w:abstractNumId w:val="7"/>
  </w:num>
  <w:num w:numId="22" w16cid:durableId="1498426365">
    <w:abstractNumId w:val="12"/>
  </w:num>
  <w:num w:numId="23" w16cid:durableId="1892838345">
    <w:abstractNumId w:val="9"/>
  </w:num>
  <w:num w:numId="24" w16cid:durableId="138229242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EyNDW2NDc2MjBS0lEKTi0uzszPAykwNKsFACvnLnEtAAAA"/>
  </w:docVars>
  <w:rsids>
    <w:rsidRoot w:val="00523520"/>
    <w:rsid w:val="00000D86"/>
    <w:rsid w:val="0000734C"/>
    <w:rsid w:val="000147F2"/>
    <w:rsid w:val="0002151D"/>
    <w:rsid w:val="000229AD"/>
    <w:rsid w:val="000350BD"/>
    <w:rsid w:val="000641D8"/>
    <w:rsid w:val="00065D8C"/>
    <w:rsid w:val="00070AC1"/>
    <w:rsid w:val="00082948"/>
    <w:rsid w:val="000845E1"/>
    <w:rsid w:val="00087945"/>
    <w:rsid w:val="000C5A76"/>
    <w:rsid w:val="000E47EF"/>
    <w:rsid w:val="000E55CC"/>
    <w:rsid w:val="000E5F6F"/>
    <w:rsid w:val="000E67B3"/>
    <w:rsid w:val="000E6B45"/>
    <w:rsid w:val="000F461B"/>
    <w:rsid w:val="00101DE4"/>
    <w:rsid w:val="001020CB"/>
    <w:rsid w:val="00102CF8"/>
    <w:rsid w:val="00113941"/>
    <w:rsid w:val="00123C25"/>
    <w:rsid w:val="00130302"/>
    <w:rsid w:val="001304F0"/>
    <w:rsid w:val="00145EB8"/>
    <w:rsid w:val="00150024"/>
    <w:rsid w:val="001537DF"/>
    <w:rsid w:val="00156ABE"/>
    <w:rsid w:val="001703D5"/>
    <w:rsid w:val="00172E80"/>
    <w:rsid w:val="0017679C"/>
    <w:rsid w:val="00176B5D"/>
    <w:rsid w:val="00190B19"/>
    <w:rsid w:val="001A2CA2"/>
    <w:rsid w:val="001A3579"/>
    <w:rsid w:val="001C2456"/>
    <w:rsid w:val="001E37B6"/>
    <w:rsid w:val="001F22D7"/>
    <w:rsid w:val="00202D39"/>
    <w:rsid w:val="00210DA6"/>
    <w:rsid w:val="00217487"/>
    <w:rsid w:val="00217DB1"/>
    <w:rsid w:val="00222EB5"/>
    <w:rsid w:val="00237F31"/>
    <w:rsid w:val="002406BD"/>
    <w:rsid w:val="00253BF9"/>
    <w:rsid w:val="002565C7"/>
    <w:rsid w:val="00267CFC"/>
    <w:rsid w:val="00272E03"/>
    <w:rsid w:val="002760E7"/>
    <w:rsid w:val="002A46F5"/>
    <w:rsid w:val="002A6915"/>
    <w:rsid w:val="002C175F"/>
    <w:rsid w:val="002C47CC"/>
    <w:rsid w:val="002C5907"/>
    <w:rsid w:val="002D0BC6"/>
    <w:rsid w:val="002D671B"/>
    <w:rsid w:val="002E5A3F"/>
    <w:rsid w:val="002E638C"/>
    <w:rsid w:val="002F2EC9"/>
    <w:rsid w:val="002F61E7"/>
    <w:rsid w:val="00305620"/>
    <w:rsid w:val="00305A69"/>
    <w:rsid w:val="00325F02"/>
    <w:rsid w:val="00335B1A"/>
    <w:rsid w:val="00340CFE"/>
    <w:rsid w:val="00340EC7"/>
    <w:rsid w:val="00340FC6"/>
    <w:rsid w:val="003411CF"/>
    <w:rsid w:val="003474CB"/>
    <w:rsid w:val="00372A4F"/>
    <w:rsid w:val="0037460E"/>
    <w:rsid w:val="00382C8F"/>
    <w:rsid w:val="00386166"/>
    <w:rsid w:val="003B0CDA"/>
    <w:rsid w:val="003B34BE"/>
    <w:rsid w:val="003C3706"/>
    <w:rsid w:val="003C6BC7"/>
    <w:rsid w:val="003D32E7"/>
    <w:rsid w:val="003F1A29"/>
    <w:rsid w:val="003F1D0E"/>
    <w:rsid w:val="003F4DC3"/>
    <w:rsid w:val="004023EC"/>
    <w:rsid w:val="00402C7B"/>
    <w:rsid w:val="0040326D"/>
    <w:rsid w:val="00406B02"/>
    <w:rsid w:val="00422749"/>
    <w:rsid w:val="0042373F"/>
    <w:rsid w:val="00434952"/>
    <w:rsid w:val="0044521A"/>
    <w:rsid w:val="00457F56"/>
    <w:rsid w:val="00467AB3"/>
    <w:rsid w:val="00471E0F"/>
    <w:rsid w:val="00476896"/>
    <w:rsid w:val="00496A24"/>
    <w:rsid w:val="00496C8E"/>
    <w:rsid w:val="004A0FE5"/>
    <w:rsid w:val="004A1CB4"/>
    <w:rsid w:val="004A3021"/>
    <w:rsid w:val="004A4D48"/>
    <w:rsid w:val="004A6A82"/>
    <w:rsid w:val="004B07E4"/>
    <w:rsid w:val="004B0AD8"/>
    <w:rsid w:val="004B13B2"/>
    <w:rsid w:val="004B23EF"/>
    <w:rsid w:val="004B291E"/>
    <w:rsid w:val="004B3968"/>
    <w:rsid w:val="004C23A1"/>
    <w:rsid w:val="004C70B6"/>
    <w:rsid w:val="004C7E4D"/>
    <w:rsid w:val="004D4747"/>
    <w:rsid w:val="004D5751"/>
    <w:rsid w:val="004E34D7"/>
    <w:rsid w:val="004F078B"/>
    <w:rsid w:val="004F1892"/>
    <w:rsid w:val="005072DB"/>
    <w:rsid w:val="00520371"/>
    <w:rsid w:val="00520419"/>
    <w:rsid w:val="00523520"/>
    <w:rsid w:val="00536382"/>
    <w:rsid w:val="005451A8"/>
    <w:rsid w:val="00545508"/>
    <w:rsid w:val="005469C8"/>
    <w:rsid w:val="0056340F"/>
    <w:rsid w:val="005679DD"/>
    <w:rsid w:val="00567E1E"/>
    <w:rsid w:val="00596267"/>
    <w:rsid w:val="005A4167"/>
    <w:rsid w:val="005D07F2"/>
    <w:rsid w:val="005D3316"/>
    <w:rsid w:val="005D502F"/>
    <w:rsid w:val="005D5814"/>
    <w:rsid w:val="005D6977"/>
    <w:rsid w:val="005E7C6B"/>
    <w:rsid w:val="005F55C2"/>
    <w:rsid w:val="00603DA4"/>
    <w:rsid w:val="00604B11"/>
    <w:rsid w:val="006141B8"/>
    <w:rsid w:val="00617E5E"/>
    <w:rsid w:val="006203F2"/>
    <w:rsid w:val="006253D3"/>
    <w:rsid w:val="006255F6"/>
    <w:rsid w:val="0062582D"/>
    <w:rsid w:val="0063142B"/>
    <w:rsid w:val="006370F8"/>
    <w:rsid w:val="0064060F"/>
    <w:rsid w:val="00644550"/>
    <w:rsid w:val="00650902"/>
    <w:rsid w:val="00651E29"/>
    <w:rsid w:val="006574F0"/>
    <w:rsid w:val="00662675"/>
    <w:rsid w:val="00681902"/>
    <w:rsid w:val="006830EF"/>
    <w:rsid w:val="006903AE"/>
    <w:rsid w:val="00693E81"/>
    <w:rsid w:val="006A11F3"/>
    <w:rsid w:val="006A4BBE"/>
    <w:rsid w:val="006B16DA"/>
    <w:rsid w:val="006C0668"/>
    <w:rsid w:val="006E24C5"/>
    <w:rsid w:val="006F146B"/>
    <w:rsid w:val="006F2785"/>
    <w:rsid w:val="00702B2B"/>
    <w:rsid w:val="00710DAC"/>
    <w:rsid w:val="0072012F"/>
    <w:rsid w:val="00731D1E"/>
    <w:rsid w:val="00741971"/>
    <w:rsid w:val="007449BD"/>
    <w:rsid w:val="00755B72"/>
    <w:rsid w:val="0077048C"/>
    <w:rsid w:val="007713DA"/>
    <w:rsid w:val="00772A78"/>
    <w:rsid w:val="00772F0E"/>
    <w:rsid w:val="00784DB5"/>
    <w:rsid w:val="0079172A"/>
    <w:rsid w:val="007952FB"/>
    <w:rsid w:val="00797EDF"/>
    <w:rsid w:val="007A4FCF"/>
    <w:rsid w:val="007E01D1"/>
    <w:rsid w:val="007E1BB0"/>
    <w:rsid w:val="007E4EDD"/>
    <w:rsid w:val="007F1C1E"/>
    <w:rsid w:val="007F2F0A"/>
    <w:rsid w:val="00800EFF"/>
    <w:rsid w:val="00807D0C"/>
    <w:rsid w:val="00810439"/>
    <w:rsid w:val="0081599E"/>
    <w:rsid w:val="00824960"/>
    <w:rsid w:val="00825FF5"/>
    <w:rsid w:val="00832214"/>
    <w:rsid w:val="00844F62"/>
    <w:rsid w:val="00850DF5"/>
    <w:rsid w:val="008664D0"/>
    <w:rsid w:val="008761EE"/>
    <w:rsid w:val="008848C1"/>
    <w:rsid w:val="00887B12"/>
    <w:rsid w:val="00890509"/>
    <w:rsid w:val="00893C7A"/>
    <w:rsid w:val="008A7986"/>
    <w:rsid w:val="008C3287"/>
    <w:rsid w:val="008C7429"/>
    <w:rsid w:val="008D53A2"/>
    <w:rsid w:val="008E155F"/>
    <w:rsid w:val="008E4450"/>
    <w:rsid w:val="008E649A"/>
    <w:rsid w:val="008F1707"/>
    <w:rsid w:val="00903974"/>
    <w:rsid w:val="00927684"/>
    <w:rsid w:val="00954A46"/>
    <w:rsid w:val="00961680"/>
    <w:rsid w:val="00962DC6"/>
    <w:rsid w:val="009630F6"/>
    <w:rsid w:val="00963D0A"/>
    <w:rsid w:val="00973CE6"/>
    <w:rsid w:val="009843FF"/>
    <w:rsid w:val="009904CD"/>
    <w:rsid w:val="009A4577"/>
    <w:rsid w:val="009B13B8"/>
    <w:rsid w:val="009C11C0"/>
    <w:rsid w:val="009C16D0"/>
    <w:rsid w:val="009C2E91"/>
    <w:rsid w:val="009D5349"/>
    <w:rsid w:val="009E1ABC"/>
    <w:rsid w:val="009E54A5"/>
    <w:rsid w:val="009F6D8D"/>
    <w:rsid w:val="00A00440"/>
    <w:rsid w:val="00A060ED"/>
    <w:rsid w:val="00A1232E"/>
    <w:rsid w:val="00A13669"/>
    <w:rsid w:val="00A14CCC"/>
    <w:rsid w:val="00A17F7F"/>
    <w:rsid w:val="00A24D44"/>
    <w:rsid w:val="00A25A86"/>
    <w:rsid w:val="00A268B1"/>
    <w:rsid w:val="00A31F0D"/>
    <w:rsid w:val="00A42D44"/>
    <w:rsid w:val="00A55372"/>
    <w:rsid w:val="00A577B4"/>
    <w:rsid w:val="00A64590"/>
    <w:rsid w:val="00A75DEF"/>
    <w:rsid w:val="00A77BBE"/>
    <w:rsid w:val="00A80589"/>
    <w:rsid w:val="00A948BD"/>
    <w:rsid w:val="00AC3F4A"/>
    <w:rsid w:val="00AC4D5C"/>
    <w:rsid w:val="00AC7853"/>
    <w:rsid w:val="00AD1EC0"/>
    <w:rsid w:val="00AD3FF4"/>
    <w:rsid w:val="00AD5042"/>
    <w:rsid w:val="00AE1C87"/>
    <w:rsid w:val="00AE2176"/>
    <w:rsid w:val="00AF033B"/>
    <w:rsid w:val="00AF2E19"/>
    <w:rsid w:val="00AF672D"/>
    <w:rsid w:val="00B037F9"/>
    <w:rsid w:val="00B0457D"/>
    <w:rsid w:val="00B153D9"/>
    <w:rsid w:val="00B23937"/>
    <w:rsid w:val="00B2760D"/>
    <w:rsid w:val="00B446F1"/>
    <w:rsid w:val="00B53FBA"/>
    <w:rsid w:val="00B56549"/>
    <w:rsid w:val="00B60F7E"/>
    <w:rsid w:val="00B64B6D"/>
    <w:rsid w:val="00B76BEF"/>
    <w:rsid w:val="00B9611D"/>
    <w:rsid w:val="00BA740F"/>
    <w:rsid w:val="00BA762D"/>
    <w:rsid w:val="00BB2B46"/>
    <w:rsid w:val="00BB427F"/>
    <w:rsid w:val="00BC5771"/>
    <w:rsid w:val="00BC6C4E"/>
    <w:rsid w:val="00C01ED5"/>
    <w:rsid w:val="00C070BD"/>
    <w:rsid w:val="00C15428"/>
    <w:rsid w:val="00C273E3"/>
    <w:rsid w:val="00C27670"/>
    <w:rsid w:val="00C34C65"/>
    <w:rsid w:val="00C43B2E"/>
    <w:rsid w:val="00C4704B"/>
    <w:rsid w:val="00C53E31"/>
    <w:rsid w:val="00C715A9"/>
    <w:rsid w:val="00C734F1"/>
    <w:rsid w:val="00C73E59"/>
    <w:rsid w:val="00C75CBF"/>
    <w:rsid w:val="00C87A70"/>
    <w:rsid w:val="00CA6603"/>
    <w:rsid w:val="00CC7A0C"/>
    <w:rsid w:val="00CD04C8"/>
    <w:rsid w:val="00CD7A8F"/>
    <w:rsid w:val="00CE3124"/>
    <w:rsid w:val="00CE7EC5"/>
    <w:rsid w:val="00CF0BB0"/>
    <w:rsid w:val="00CF3A76"/>
    <w:rsid w:val="00D0022E"/>
    <w:rsid w:val="00D04D74"/>
    <w:rsid w:val="00D07DBE"/>
    <w:rsid w:val="00D11423"/>
    <w:rsid w:val="00D122D7"/>
    <w:rsid w:val="00D2178E"/>
    <w:rsid w:val="00D224FC"/>
    <w:rsid w:val="00D24565"/>
    <w:rsid w:val="00D246FD"/>
    <w:rsid w:val="00D32973"/>
    <w:rsid w:val="00D353AA"/>
    <w:rsid w:val="00D36013"/>
    <w:rsid w:val="00D36BE1"/>
    <w:rsid w:val="00D42ABD"/>
    <w:rsid w:val="00D45EE4"/>
    <w:rsid w:val="00D52546"/>
    <w:rsid w:val="00D6381C"/>
    <w:rsid w:val="00D65C87"/>
    <w:rsid w:val="00D67CC7"/>
    <w:rsid w:val="00D9376B"/>
    <w:rsid w:val="00D93DD4"/>
    <w:rsid w:val="00D94D72"/>
    <w:rsid w:val="00D97264"/>
    <w:rsid w:val="00DA1EDE"/>
    <w:rsid w:val="00DA36C1"/>
    <w:rsid w:val="00DA7D99"/>
    <w:rsid w:val="00DB2F2D"/>
    <w:rsid w:val="00DC3526"/>
    <w:rsid w:val="00DF0763"/>
    <w:rsid w:val="00E1427D"/>
    <w:rsid w:val="00E152F6"/>
    <w:rsid w:val="00E15FB5"/>
    <w:rsid w:val="00E173D0"/>
    <w:rsid w:val="00E26E56"/>
    <w:rsid w:val="00E358F9"/>
    <w:rsid w:val="00E50431"/>
    <w:rsid w:val="00E524ED"/>
    <w:rsid w:val="00E57EA7"/>
    <w:rsid w:val="00E80447"/>
    <w:rsid w:val="00E864D6"/>
    <w:rsid w:val="00EA61C3"/>
    <w:rsid w:val="00EC3D51"/>
    <w:rsid w:val="00EC4E00"/>
    <w:rsid w:val="00EE0464"/>
    <w:rsid w:val="00EE1C62"/>
    <w:rsid w:val="00EE2BC6"/>
    <w:rsid w:val="00EF3EE5"/>
    <w:rsid w:val="00EF511B"/>
    <w:rsid w:val="00EF75F7"/>
    <w:rsid w:val="00F04CA2"/>
    <w:rsid w:val="00F06D50"/>
    <w:rsid w:val="00F2438B"/>
    <w:rsid w:val="00F276EE"/>
    <w:rsid w:val="00F317F3"/>
    <w:rsid w:val="00F505E1"/>
    <w:rsid w:val="00F54C73"/>
    <w:rsid w:val="00F73DA4"/>
    <w:rsid w:val="00F823A7"/>
    <w:rsid w:val="00F87338"/>
    <w:rsid w:val="00F911D0"/>
    <w:rsid w:val="00F922B2"/>
    <w:rsid w:val="00FA6512"/>
    <w:rsid w:val="00FB0EAC"/>
    <w:rsid w:val="00FB291C"/>
    <w:rsid w:val="00FC233A"/>
    <w:rsid w:val="00FD299A"/>
    <w:rsid w:val="00FD6AEA"/>
    <w:rsid w:val="00FD6D88"/>
    <w:rsid w:val="00FE2AD1"/>
    <w:rsid w:val="00FF01B2"/>
    <w:rsid w:val="00FF16C4"/>
    <w:rsid w:val="00FF3314"/>
    <w:rsid w:val="00FF484B"/>
    <w:rsid w:val="00FF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66ADC"/>
  <w15:chartTrackingRefBased/>
  <w15:docId w15:val="{8535D893-C420-4863-A977-1F7301D16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D5C"/>
    <w:pPr>
      <w:spacing w:after="200" w:line="240" w:lineRule="auto"/>
    </w:pPr>
    <w:rPr>
      <w:rFonts w:eastAsiaTheme="minorEastAs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968"/>
    <w:pPr>
      <w:keepNext/>
      <w:keepLines/>
      <w:spacing w:before="360" w:after="360" w:line="360" w:lineRule="auto"/>
      <w:jc w:val="center"/>
      <w:outlineLvl w:val="0"/>
    </w:pPr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27D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4A4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3520"/>
  </w:style>
  <w:style w:type="paragraph" w:styleId="Footer">
    <w:name w:val="footer"/>
    <w:basedOn w:val="Normal"/>
    <w:link w:val="Foot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23520"/>
  </w:style>
  <w:style w:type="character" w:customStyle="1" w:styleId="normaltextrun">
    <w:name w:val="normaltextrun"/>
    <w:basedOn w:val="DefaultParagraphFont"/>
    <w:rsid w:val="00523520"/>
  </w:style>
  <w:style w:type="paragraph" w:styleId="ListParagraph">
    <w:name w:val="List Paragraph"/>
    <w:basedOn w:val="Normal"/>
    <w:uiPriority w:val="34"/>
    <w:qFormat/>
    <w:rsid w:val="00276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11CF"/>
    <w:rPr>
      <w:color w:val="139445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411CF"/>
    <w:pPr>
      <w:spacing w:before="100" w:beforeAutospacing="1" w:after="100" w:afterAutospacing="1"/>
    </w:pPr>
    <w:rPr>
      <w:rFonts w:ascii="Times New Roman" w:eastAsiaTheme="minorHAnsi" w:hAnsi="Times New Roman" w:cs="Times New Roman"/>
      <w:szCs w:val="24"/>
    </w:rPr>
  </w:style>
  <w:style w:type="paragraph" w:customStyle="1" w:styleId="Heading11">
    <w:name w:val="Heading 11"/>
    <w:basedOn w:val="Heading1"/>
    <w:next w:val="Man5Text"/>
    <w:rsid w:val="00070AC1"/>
    <w:pPr>
      <w:spacing w:before="480"/>
    </w:pPr>
    <w:rPr>
      <w:rFonts w:ascii="Arial" w:hAnsi="Arial"/>
      <w:b w:val="0"/>
      <w:bCs/>
      <w:color w:val="009F4D"/>
      <w:sz w:val="28"/>
      <w:szCs w:val="28"/>
    </w:rPr>
  </w:style>
  <w:style w:type="paragraph" w:customStyle="1" w:styleId="Heading21">
    <w:name w:val="Heading 21"/>
    <w:basedOn w:val="Heading2"/>
    <w:next w:val="Man5Text"/>
    <w:rsid w:val="00070AC1"/>
    <w:pPr>
      <w:spacing w:before="200"/>
    </w:pPr>
    <w:rPr>
      <w:rFonts w:ascii="Calibri" w:hAnsi="Calibri"/>
      <w:b w:val="0"/>
      <w:bCs/>
      <w:color w:val="009F4D"/>
    </w:rPr>
  </w:style>
  <w:style w:type="paragraph" w:customStyle="1" w:styleId="Man5Text">
    <w:name w:val="Man5Text"/>
    <w:basedOn w:val="Normal"/>
    <w:rsid w:val="00070AC1"/>
    <w:rPr>
      <w:rFonts w:ascii="Calibri" w:eastAsiaTheme="minorHAns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4B3968"/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427D"/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NoSpacing">
    <w:name w:val="No Spacing"/>
    <w:uiPriority w:val="1"/>
    <w:qFormat/>
    <w:rsid w:val="00D52546"/>
    <w:pPr>
      <w:spacing w:after="0" w:line="240" w:lineRule="auto"/>
    </w:pPr>
  </w:style>
  <w:style w:type="paragraph" w:customStyle="1" w:styleId="paragraph">
    <w:name w:val="paragraph"/>
    <w:basedOn w:val="Normal"/>
    <w:uiPriority w:val="99"/>
    <w:rsid w:val="00D122D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D122D7"/>
  </w:style>
  <w:style w:type="paragraph" w:styleId="BalloonText">
    <w:name w:val="Balloon Text"/>
    <w:basedOn w:val="Normal"/>
    <w:link w:val="BalloonTextChar"/>
    <w:uiPriority w:val="99"/>
    <w:semiHidden/>
    <w:unhideWhenUsed/>
    <w:rsid w:val="003F4D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DC3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72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2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26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264"/>
    <w:rPr>
      <w:rFonts w:eastAsiaTheme="minorEastAsia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9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A4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070B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070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70BD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A1232E"/>
    <w:rPr>
      <w:color w:val="808080"/>
    </w:rPr>
  </w:style>
  <w:style w:type="character" w:styleId="Strong">
    <w:name w:val="Strong"/>
    <w:basedOn w:val="DefaultParagraphFont"/>
    <w:uiPriority w:val="22"/>
    <w:qFormat/>
    <w:rsid w:val="008C328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02B2B"/>
    <w:rPr>
      <w:color w:val="9D9FA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4A46"/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4A46"/>
    <w:pPr>
      <w:spacing w:after="480"/>
      <w:contextualSpacing/>
    </w:pPr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4A46"/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6381C"/>
    <w:pPr>
      <w:spacing w:after="0" w:line="240" w:lineRule="auto"/>
    </w:pPr>
    <w:rPr>
      <w:rFonts w:eastAsiaTheme="minorEastAsia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B1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4F078B"/>
    <w:pPr>
      <w:spacing w:after="120" w:line="276" w:lineRule="auto"/>
    </w:pPr>
    <w:rPr>
      <w:rFonts w:ascii="Calibri" w:eastAsia="Calibri" w:hAnsi="Calibri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F078B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qFormat/>
    <w:rsid w:val="004F078B"/>
    <w:pPr>
      <w:spacing w:after="0"/>
      <w:ind w:right="36"/>
      <w:jc w:val="center"/>
    </w:pPr>
    <w:rPr>
      <w:rFonts w:ascii="Helvetica" w:eastAsia="Times New Roman" w:hAnsi="Helvetica" w:cs="Times New Roman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9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48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242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91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967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4916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740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12288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7290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8156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6048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8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0489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4702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8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530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18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179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42211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714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30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3963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3812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0818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16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5141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924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727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24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2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362298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111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731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819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1506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460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15275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8722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947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minnstate.edu/system/finance/facilities/design-construction/index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3A2970982A4D8B88A4B89B68B58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7F86E-00B1-456B-A59F-E052D506CC50}"/>
      </w:docPartPr>
      <w:docPartBody>
        <w:p w:rsidR="00255738" w:rsidRDefault="005E19EC" w:rsidP="005E19EC">
          <w:pPr>
            <w:pStyle w:val="1F3A2970982A4D8B88A4B89B68B58275"/>
          </w:pPr>
          <w:r w:rsidRPr="003769F0">
            <w:rPr>
              <w:rStyle w:val="PlaceholderText"/>
            </w:rPr>
            <w:t>[Company]</w:t>
          </w:r>
        </w:p>
      </w:docPartBody>
    </w:docPart>
    <w:docPart>
      <w:docPartPr>
        <w:name w:val="1EA47BE56FBC42FC8A5EB9A389607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42408-2307-49AE-B0D5-279A61E44B3B}"/>
      </w:docPartPr>
      <w:docPartBody>
        <w:p w:rsidR="004925B9" w:rsidRDefault="004925B9" w:rsidP="004925B9">
          <w:pPr>
            <w:pStyle w:val="1EA47BE56FBC42FC8A5EB9A3896070E7"/>
          </w:pPr>
          <w:r w:rsidRPr="003769F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19EC"/>
    <w:rsid w:val="000E76EC"/>
    <w:rsid w:val="00131409"/>
    <w:rsid w:val="00255738"/>
    <w:rsid w:val="002C2B72"/>
    <w:rsid w:val="002F1049"/>
    <w:rsid w:val="00301C43"/>
    <w:rsid w:val="0036403F"/>
    <w:rsid w:val="003869ED"/>
    <w:rsid w:val="003E7E9F"/>
    <w:rsid w:val="003F18D0"/>
    <w:rsid w:val="00417F27"/>
    <w:rsid w:val="004925B9"/>
    <w:rsid w:val="004A5BA5"/>
    <w:rsid w:val="005E19EC"/>
    <w:rsid w:val="00626EFE"/>
    <w:rsid w:val="00672F2D"/>
    <w:rsid w:val="00690FC2"/>
    <w:rsid w:val="006E53CF"/>
    <w:rsid w:val="00770608"/>
    <w:rsid w:val="007B3C5E"/>
    <w:rsid w:val="007C6FBB"/>
    <w:rsid w:val="00912CAA"/>
    <w:rsid w:val="009A44A3"/>
    <w:rsid w:val="00A0381F"/>
    <w:rsid w:val="00A152F7"/>
    <w:rsid w:val="00A51260"/>
    <w:rsid w:val="00AE176E"/>
    <w:rsid w:val="00B43212"/>
    <w:rsid w:val="00B95186"/>
    <w:rsid w:val="00C763D9"/>
    <w:rsid w:val="00C92A50"/>
    <w:rsid w:val="00CD196A"/>
    <w:rsid w:val="00DA284E"/>
    <w:rsid w:val="00DE0030"/>
    <w:rsid w:val="00E66F14"/>
    <w:rsid w:val="00ED7137"/>
    <w:rsid w:val="00EE2F29"/>
    <w:rsid w:val="00F90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25B9"/>
    <w:rPr>
      <w:color w:val="808080"/>
    </w:rPr>
  </w:style>
  <w:style w:type="paragraph" w:customStyle="1" w:styleId="1F3A2970982A4D8B88A4B89B68B58275">
    <w:name w:val="1F3A2970982A4D8B88A4B89B68B58275"/>
    <w:rsid w:val="005E19EC"/>
  </w:style>
  <w:style w:type="paragraph" w:customStyle="1" w:styleId="1EA47BE56FBC42FC8A5EB9A3896070E7">
    <w:name w:val="1EA47BE56FBC42FC8A5EB9A3896070E7"/>
    <w:rsid w:val="004925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innesota State">
  <a:themeElements>
    <a:clrScheme name="Minnesota State">
      <a:dk1>
        <a:srgbClr val="003C66"/>
      </a:dk1>
      <a:lt1>
        <a:srgbClr val="FFFFFF"/>
      </a:lt1>
      <a:dk2>
        <a:srgbClr val="003C66"/>
      </a:dk2>
      <a:lt2>
        <a:srgbClr val="FFFFFF"/>
      </a:lt2>
      <a:accent1>
        <a:srgbClr val="139445"/>
      </a:accent1>
      <a:accent2>
        <a:srgbClr val="DB7C1B"/>
      </a:accent2>
      <a:accent3>
        <a:srgbClr val="0095DA"/>
      </a:accent3>
      <a:accent4>
        <a:srgbClr val="73CEE4"/>
      </a:accent4>
      <a:accent5>
        <a:srgbClr val="62BB46"/>
      </a:accent5>
      <a:accent6>
        <a:srgbClr val="D3E27E"/>
      </a:accent6>
      <a:hlink>
        <a:srgbClr val="139445"/>
      </a:hlink>
      <a:folHlink>
        <a:srgbClr val="9D9FA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nded Edge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777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9CFE4B826E84699A2385B917026A1" ma:contentTypeVersion="12" ma:contentTypeDescription="Create a new document." ma:contentTypeScope="" ma:versionID="b85810e23f69ecfd6700957010ddac84">
  <xsd:schema xmlns:xsd="http://www.w3.org/2001/XMLSchema" xmlns:xs="http://www.w3.org/2001/XMLSchema" xmlns:p="http://schemas.microsoft.com/office/2006/metadata/properties" xmlns:ns3="a9a7af13-b6ff-4d5a-b3c0-db71562f8495" xmlns:ns4="13520013-cc20-4cdc-8349-9f84496e210a" targetNamespace="http://schemas.microsoft.com/office/2006/metadata/properties" ma:root="true" ma:fieldsID="0a9aa6ab1bb3a47fca17104ac06b09be" ns3:_="" ns4:_="">
    <xsd:import namespace="a9a7af13-b6ff-4d5a-b3c0-db71562f8495"/>
    <xsd:import namespace="13520013-cc20-4cdc-8349-9f84496e21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7af13-b6ff-4d5a-b3c0-db71562f8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520013-cc20-4cdc-8349-9f84496e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E028BB-9BAD-40DE-A17E-DA12DCFBB3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2939AB-B04E-423C-911B-30AAB8F583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8D43D1-3A57-4389-8A44-309882FF46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2040D5-AF34-490F-B664-C9CF14143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7af13-b6ff-4d5a-b3c0-db71562f8495"/>
    <ds:schemaRef ds:uri="13520013-cc20-4cdc-8349-9f84496e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nnesota State VC Approval</Company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Leticia Benner</dc:creator>
  <cp:keywords/>
  <dc:description/>
  <cp:lastModifiedBy>Monn, Celena M</cp:lastModifiedBy>
  <cp:revision>9</cp:revision>
  <dcterms:created xsi:type="dcterms:W3CDTF">2022-05-03T11:48:00Z</dcterms:created>
  <dcterms:modified xsi:type="dcterms:W3CDTF">2022-06-2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9CFE4B826E84699A2385B917026A1</vt:lpwstr>
  </property>
</Properties>
</file>